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tbl>
      <w:tblPr>
        <w:tblStyle w:val="TableGrid"/>
        <w:tblW w:w="10353"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075"/>
        <w:gridCol w:w="5446"/>
        <w:gridCol w:w="1832"/>
      </w:tblGrid>
      <w:tr w:rsidR="003A20D8" w:rsidTr="000817D3" w14:paraId="3606AFE4" w14:textId="77777777">
        <w:trPr>
          <w:trHeight w:val="1485"/>
          <w:jc w:val="center"/>
        </w:trPr>
        <w:tc>
          <w:tcPr>
            <w:tcW w:w="3055" w:type="dxa"/>
            <w:vAlign w:val="center"/>
          </w:tcPr>
          <w:p w:rsidR="003A20D8" w:rsidP="000817D3" w:rsidRDefault="003A20D8" w14:paraId="09142707" w14:textId="77777777">
            <w:pPr>
              <w:pStyle w:val="Header"/>
              <w:jc w:val="center"/>
            </w:pPr>
            <w:r>
              <w:rPr>
                <w:noProof/>
                <w:lang w:eastAsia="en-US"/>
              </w:rPr>
              <w:drawing>
                <wp:inline distT="0" distB="0" distL="0" distR="0" wp14:anchorId="5C3734BA" wp14:editId="4CEEB430">
                  <wp:extent cx="1815863" cy="54165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1853" cy="543442"/>
                          </a:xfrm>
                          <a:prstGeom prst="rect">
                            <a:avLst/>
                          </a:prstGeom>
                        </pic:spPr>
                      </pic:pic>
                    </a:graphicData>
                  </a:graphic>
                </wp:inline>
              </w:drawing>
            </w:r>
          </w:p>
        </w:tc>
        <w:tc>
          <w:tcPr>
            <w:tcW w:w="5459" w:type="dxa"/>
            <w:vAlign w:val="center"/>
          </w:tcPr>
          <w:p w:rsidRPr="009545C4" w:rsidR="003A20D8" w:rsidP="000817D3" w:rsidRDefault="00A00142" w14:paraId="6529E0AD" w14:textId="5EBED46A">
            <w:pPr>
              <w:pStyle w:val="Header"/>
              <w:jc w:val="center"/>
              <w:rPr>
                <w:rFonts w:ascii="Times New Roman" w:hAnsi="Times New Roman" w:cs="Times New Roman"/>
                <w:sz w:val="44"/>
                <w:szCs w:val="44"/>
              </w:rPr>
            </w:pPr>
            <w:r>
              <w:rPr>
                <w:rFonts w:ascii="Times New Roman" w:hAnsi="Times New Roman" w:cs="Times New Roman"/>
                <w:sz w:val="48"/>
                <w:szCs w:val="44"/>
              </w:rPr>
              <w:t>School of Information</w:t>
            </w:r>
          </w:p>
        </w:tc>
        <w:tc>
          <w:tcPr>
            <w:tcW w:w="1839" w:type="dxa"/>
            <w:vAlign w:val="center"/>
          </w:tcPr>
          <w:p w:rsidR="003A20D8" w:rsidP="000817D3" w:rsidRDefault="003A20D8" w14:paraId="129D4257" w14:textId="59E7CF42">
            <w:pPr>
              <w:pStyle w:val="Header"/>
              <w:jc w:val="center"/>
            </w:pPr>
          </w:p>
        </w:tc>
      </w:tr>
    </w:tbl>
    <w:p w:rsidR="00AC0D73" w:rsidP="001F779F" w:rsidRDefault="001F779F" w14:paraId="39967EB7" w14:textId="1FB88544">
      <w:pPr>
        <w:tabs>
          <w:tab w:val="center" w:pos="5400"/>
          <w:tab w:val="right" w:pos="10800"/>
        </w:tabs>
        <w:spacing w:after="0"/>
        <w:rPr>
          <w:rFonts w:ascii="Times New Roman" w:hAnsi="Times New Roman" w:cs="Times New Roman"/>
          <w:b/>
          <w:color w:val="2E74B5" w:themeColor="accent5" w:themeShade="BF"/>
          <w:sz w:val="36"/>
          <w:szCs w:val="36"/>
        </w:rPr>
      </w:pPr>
      <w:r>
        <w:rPr>
          <w:rFonts w:ascii="Times New Roman" w:hAnsi="Times New Roman" w:cs="Times New Roman"/>
          <w:b/>
          <w:color w:val="2E74B5" w:themeColor="accent5" w:themeShade="BF"/>
          <w:sz w:val="36"/>
          <w:szCs w:val="36"/>
        </w:rPr>
        <w:tab/>
      </w:r>
      <w:r w:rsidR="00917458">
        <w:rPr>
          <w:rFonts w:ascii="Times New Roman" w:hAnsi="Times New Roman" w:cs="Times New Roman"/>
          <w:b/>
          <w:color w:val="2E74B5" w:themeColor="accent5" w:themeShade="BF"/>
          <w:sz w:val="36"/>
          <w:szCs w:val="36"/>
        </w:rPr>
        <w:t>ISTE-444 Web Server Development and Administration</w:t>
      </w:r>
      <w:r>
        <w:rPr>
          <w:rFonts w:ascii="Times New Roman" w:hAnsi="Times New Roman" w:cs="Times New Roman"/>
          <w:b/>
          <w:color w:val="2E74B5" w:themeColor="accent5" w:themeShade="BF"/>
          <w:sz w:val="36"/>
          <w:szCs w:val="36"/>
        </w:rPr>
        <w:tab/>
      </w:r>
    </w:p>
    <w:p w:rsidR="003A20D8" w:rsidP="003A20D8" w:rsidRDefault="003A20D8" w14:paraId="5D8817DB" w14:textId="14362552">
      <w:pPr>
        <w:spacing w:after="0"/>
        <w:jc w:val="center"/>
        <w:rPr>
          <w:rFonts w:ascii="Times New Roman" w:hAnsi="Times New Roman" w:cs="Times New Roman"/>
          <w:color w:val="2E74B5" w:themeColor="accent5" w:themeShade="BF"/>
          <w:sz w:val="36"/>
          <w:szCs w:val="36"/>
        </w:rPr>
      </w:pPr>
      <w:r w:rsidRPr="003A20D8">
        <w:rPr>
          <w:rFonts w:ascii="Times New Roman" w:hAnsi="Times New Roman" w:cs="Times New Roman"/>
          <w:b/>
          <w:color w:val="2E74B5" w:themeColor="accent5" w:themeShade="BF"/>
          <w:sz w:val="36"/>
          <w:szCs w:val="36"/>
        </w:rPr>
        <w:t xml:space="preserve">Lab </w:t>
      </w:r>
      <w:r w:rsidR="00113A39">
        <w:rPr>
          <w:rFonts w:ascii="Times New Roman" w:hAnsi="Times New Roman" w:cs="Times New Roman"/>
          <w:b/>
          <w:color w:val="2E74B5" w:themeColor="accent5" w:themeShade="BF"/>
          <w:sz w:val="36"/>
          <w:szCs w:val="36"/>
        </w:rPr>
        <w:t>1</w:t>
      </w:r>
      <w:r w:rsidRPr="003A20D8">
        <w:rPr>
          <w:rFonts w:ascii="Times New Roman" w:hAnsi="Times New Roman" w:cs="Times New Roman"/>
          <w:b/>
          <w:color w:val="2E74B5" w:themeColor="accent5" w:themeShade="BF"/>
          <w:sz w:val="36"/>
          <w:szCs w:val="36"/>
        </w:rPr>
        <w:t>:</w:t>
      </w:r>
      <w:r w:rsidRPr="003A20D8">
        <w:rPr>
          <w:rFonts w:ascii="Times New Roman" w:hAnsi="Times New Roman" w:cs="Times New Roman"/>
          <w:color w:val="2E74B5" w:themeColor="accent5" w:themeShade="BF"/>
          <w:sz w:val="36"/>
          <w:szCs w:val="36"/>
        </w:rPr>
        <w:t xml:space="preserve"> </w:t>
      </w:r>
      <w:r w:rsidR="00113A39">
        <w:rPr>
          <w:rFonts w:ascii="Times New Roman" w:hAnsi="Times New Roman" w:cs="Times New Roman"/>
          <w:color w:val="2E74B5" w:themeColor="accent5" w:themeShade="BF"/>
          <w:sz w:val="36"/>
          <w:szCs w:val="36"/>
        </w:rPr>
        <w:t>Linux Commands</w:t>
      </w:r>
    </w:p>
    <w:p w:rsidR="003A20D8" w:rsidP="005973D3" w:rsidRDefault="0060026C" w14:paraId="4908238B" w14:textId="32B562E1">
      <w:pPr>
        <w:pStyle w:val="Heading1"/>
        <w:spacing w:after="240"/>
        <w:rPr>
          <w:rStyle w:val="IntenseReference"/>
        </w:rPr>
      </w:pPr>
      <w:r>
        <w:rPr>
          <w:rStyle w:val="IntenseReference"/>
        </w:rPr>
        <w:t>Instructions</w:t>
      </w:r>
    </w:p>
    <w:p w:rsidRPr="004904F7" w:rsidR="004904F7" w:rsidP="004904F7" w:rsidRDefault="009E39DD" w14:paraId="195CEA79" w14:textId="42227661">
      <w:r>
        <w:t xml:space="preserve">Complete the </w:t>
      </w:r>
      <w:r w:rsidR="00080AF2">
        <w:t>tasks in Activity 1 and provide</w:t>
      </w:r>
      <w:r>
        <w:t xml:space="preserve"> screenshots of the terminal that include</w:t>
      </w:r>
      <w:r w:rsidR="00021459">
        <w:t>s</w:t>
      </w:r>
      <w:r>
        <w:t xml:space="preserve"> your commands and relevant output to prove that you were able to perform </w:t>
      </w:r>
      <w:r w:rsidR="00080AF2">
        <w:t>each</w:t>
      </w:r>
      <w:r>
        <w:t xml:space="preserve"> task</w:t>
      </w:r>
      <w:r w:rsidR="00D25711">
        <w:t>.</w:t>
      </w:r>
      <w:r w:rsidR="009E4127">
        <w:t xml:space="preserve"> The</w:t>
      </w:r>
      <w:r w:rsidR="00A0046E">
        <w:t xml:space="preserve"> lab</w:t>
      </w:r>
      <w:r>
        <w:t xml:space="preserve"> should be completed and submitted on an individual basis, but feel free to work with other classmates and ask for help from your instructor as needed. </w:t>
      </w:r>
      <w:r w:rsidR="00B04BE2">
        <w:t>When complete, s</w:t>
      </w:r>
      <w:r w:rsidR="009E4127">
        <w:t xml:space="preserve">ubmit the lab </w:t>
      </w:r>
      <w:r>
        <w:t>to the</w:t>
      </w:r>
      <w:r w:rsidR="00B04BE2">
        <w:t xml:space="preserve"> Lab 1 </w:t>
      </w:r>
      <w:proofErr w:type="spellStart"/>
      <w:r w:rsidR="00B04BE2">
        <w:t>dropbox</w:t>
      </w:r>
      <w:proofErr w:type="spellEnd"/>
      <w:r>
        <w:t xml:space="preserve">. The exact due date will be posted on </w:t>
      </w:r>
      <w:proofErr w:type="spellStart"/>
      <w:r>
        <w:t>myCourses</w:t>
      </w:r>
      <w:proofErr w:type="spellEnd"/>
      <w:r>
        <w:t>.</w:t>
      </w:r>
    </w:p>
    <w:p w:rsidR="003A20D8" w:rsidP="005973D3" w:rsidRDefault="00431819" w14:paraId="31AE9C17" w14:textId="77777777">
      <w:pPr>
        <w:pStyle w:val="Heading1"/>
        <w:spacing w:after="240"/>
        <w:rPr>
          <w:rStyle w:val="IntenseReference"/>
        </w:rPr>
      </w:pPr>
      <w:r>
        <w:rPr>
          <w:rStyle w:val="IntenseReference"/>
        </w:rPr>
        <w:t>P</w:t>
      </w:r>
      <w:r w:rsidRPr="003A20D8" w:rsidR="003A20D8">
        <w:rPr>
          <w:rStyle w:val="IntenseReference"/>
        </w:rPr>
        <w:t>reparation</w:t>
      </w:r>
    </w:p>
    <w:p w:rsidR="00B9423D" w:rsidP="007113FE" w:rsidRDefault="00B9423D" w14:paraId="12A6D954" w14:textId="77777777">
      <w:pPr>
        <w:pStyle w:val="ListParagraph"/>
        <w:numPr>
          <w:ilvl w:val="0"/>
          <w:numId w:val="4"/>
        </w:numPr>
      </w:pPr>
      <w:r>
        <w:t>Read through this document</w:t>
      </w:r>
    </w:p>
    <w:p w:rsidR="0060026C" w:rsidP="007113FE" w:rsidRDefault="0060026C" w14:paraId="784C9E5B" w14:textId="2E640212">
      <w:pPr>
        <w:pStyle w:val="ListParagraph"/>
        <w:numPr>
          <w:ilvl w:val="0"/>
          <w:numId w:val="4"/>
        </w:numPr>
      </w:pPr>
      <w:r>
        <w:t xml:space="preserve">Have your Linux notes </w:t>
      </w:r>
      <w:r w:rsidRPr="00A00142">
        <w:t>handy</w:t>
      </w:r>
    </w:p>
    <w:p w:rsidR="00E7177E" w:rsidP="00D12344" w:rsidRDefault="00E7177E" w14:paraId="25EC1D1F" w14:textId="77777777">
      <w:pPr>
        <w:pStyle w:val="Heading1"/>
        <w:spacing w:after="240"/>
        <w:rPr>
          <w:rStyle w:val="IntenseReference"/>
        </w:rPr>
      </w:pPr>
      <w:r w:rsidRPr="003A20D8">
        <w:rPr>
          <w:rStyle w:val="IntenseReference"/>
        </w:rPr>
        <w:t>Activit</w:t>
      </w:r>
      <w:r>
        <w:rPr>
          <w:rStyle w:val="IntenseReference"/>
        </w:rPr>
        <w:t>y Summary</w:t>
      </w:r>
    </w:p>
    <w:p w:rsidR="00646FEF" w:rsidP="004E68F4" w:rsidRDefault="00646FEF" w14:paraId="6E25EB2D" w14:textId="1BF3B5F2">
      <w:pPr>
        <w:spacing w:after="0" w:line="276" w:lineRule="auto"/>
      </w:pPr>
      <w:r w:rsidRPr="00D12344">
        <w:rPr>
          <w:b/>
          <w:color w:val="2E74B5" w:themeColor="accent5" w:themeShade="BF"/>
        </w:rPr>
        <w:t xml:space="preserve">Activity </w:t>
      </w:r>
      <w:r w:rsidR="002658B7">
        <w:rPr>
          <w:b/>
          <w:color w:val="2E74B5" w:themeColor="accent5" w:themeShade="BF"/>
        </w:rPr>
        <w:t>0</w:t>
      </w:r>
      <w:r w:rsidRPr="00D12344">
        <w:rPr>
          <w:color w:val="2E74B5" w:themeColor="accent5" w:themeShade="BF"/>
        </w:rPr>
        <w:t xml:space="preserve"> </w:t>
      </w:r>
      <w:r>
        <w:t xml:space="preserve">– </w:t>
      </w:r>
      <w:r w:rsidR="002658B7">
        <w:t xml:space="preserve">Modify your </w:t>
      </w:r>
      <w:r w:rsidR="005C0ED3">
        <w:t>shell prompt</w:t>
      </w:r>
    </w:p>
    <w:p w:rsidR="00646FEF" w:rsidP="004E68F4" w:rsidRDefault="00646FEF" w14:paraId="3FBC110A" w14:textId="391E7DBD">
      <w:pPr>
        <w:spacing w:after="0" w:line="276" w:lineRule="auto"/>
      </w:pPr>
      <w:r w:rsidRPr="00D12344">
        <w:rPr>
          <w:b/>
          <w:color w:val="2E74B5" w:themeColor="accent5" w:themeShade="BF"/>
        </w:rPr>
        <w:t xml:space="preserve">Activity </w:t>
      </w:r>
      <w:r w:rsidR="008E496E">
        <w:rPr>
          <w:b/>
          <w:color w:val="2E74B5" w:themeColor="accent5" w:themeShade="BF"/>
        </w:rPr>
        <w:t>1</w:t>
      </w:r>
      <w:r>
        <w:t xml:space="preserve"> – </w:t>
      </w:r>
      <w:r w:rsidR="00301012">
        <w:t>Linux commands</w:t>
      </w:r>
    </w:p>
    <w:p w:rsidR="003A20D8" w:rsidP="00A454BA" w:rsidRDefault="003A20D8" w14:paraId="35FFAB31" w14:textId="77777777">
      <w:pPr>
        <w:pStyle w:val="Heading1"/>
        <w:spacing w:after="240"/>
        <w:rPr>
          <w:rStyle w:val="IntenseReference"/>
        </w:rPr>
      </w:pPr>
      <w:r w:rsidRPr="003A20D8">
        <w:rPr>
          <w:rStyle w:val="IntenseReference"/>
        </w:rPr>
        <w:t>Activities</w:t>
      </w:r>
    </w:p>
    <w:p w:rsidRPr="000A4034" w:rsidR="00B841CD" w:rsidP="000A4034" w:rsidRDefault="00702C72" w14:paraId="58447CAA" w14:textId="55498D37">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5C0ED3">
        <w:rPr>
          <w:rFonts w:eastAsiaTheme="minorEastAsia" w:cstheme="majorHAnsi"/>
          <w:b/>
          <w:color w:val="2E74B5" w:themeColor="accent5" w:themeShade="BF"/>
          <w:sz w:val="28"/>
          <w:szCs w:val="22"/>
        </w:rPr>
        <w:t>0</w:t>
      </w:r>
      <w:r w:rsidRPr="005973D3">
        <w:rPr>
          <w:rFonts w:eastAsiaTheme="minorEastAsia" w:cstheme="majorHAnsi"/>
          <w:color w:val="2E74B5" w:themeColor="accent5" w:themeShade="BF"/>
          <w:sz w:val="28"/>
          <w:szCs w:val="22"/>
        </w:rPr>
        <w:t xml:space="preserve"> – </w:t>
      </w:r>
      <w:r w:rsidR="005C0ED3">
        <w:rPr>
          <w:rFonts w:eastAsiaTheme="minorEastAsia" w:cstheme="majorHAnsi"/>
          <w:color w:val="2E74B5" w:themeColor="accent5" w:themeShade="BF"/>
          <w:sz w:val="28"/>
          <w:szCs w:val="22"/>
        </w:rPr>
        <w:t>Modify your shell prompt</w:t>
      </w:r>
    </w:p>
    <w:p w:rsidR="0047770D" w:rsidP="000A4034" w:rsidRDefault="005C0ED3" w14:paraId="1615157C" w14:textId="33D31A52">
      <w:r>
        <w:t>Before you begin working on the lab,</w:t>
      </w:r>
      <w:r w:rsidR="00690A5A">
        <w:t xml:space="preserve"> you need to modify the prompt i</w:t>
      </w:r>
      <w:r>
        <w:t>n your shell</w:t>
      </w:r>
      <w:r w:rsidR="00101CC0">
        <w:t xml:space="preserve"> (terminal)</w:t>
      </w:r>
      <w:r>
        <w:t xml:space="preserve"> to reflect your username, rather than the generic prompt of “</w:t>
      </w:r>
      <w:proofErr w:type="spellStart"/>
      <w:r>
        <w:t>student@localhost</w:t>
      </w:r>
      <w:proofErr w:type="spellEnd"/>
      <w:r>
        <w:t xml:space="preserve">”. </w:t>
      </w:r>
      <w:r w:rsidR="00B841CD">
        <w:t>To modify your shell prompt, open a Terminal and type “</w:t>
      </w:r>
      <w:proofErr w:type="gramStart"/>
      <w:r w:rsidR="00B841CD">
        <w:t>nano .</w:t>
      </w:r>
      <w:proofErr w:type="spellStart"/>
      <w:r w:rsidR="00B841CD">
        <w:t>bashrc</w:t>
      </w:r>
      <w:proofErr w:type="spellEnd"/>
      <w:proofErr w:type="gramEnd"/>
      <w:r w:rsidR="00B841CD">
        <w:t>”. We’re now going to edit a file that executes eve</w:t>
      </w:r>
      <w:r w:rsidR="00FA1185">
        <w:t>ry time you start up a terminal in your current session.</w:t>
      </w:r>
    </w:p>
    <w:p w:rsidR="000A4034" w:rsidP="00073FCF" w:rsidRDefault="000A4034" w14:paraId="20CF6183" w14:textId="40D5CB56">
      <w:pPr>
        <w:tabs>
          <w:tab w:val="left" w:pos="1369"/>
        </w:tabs>
      </w:pPr>
      <w:r>
        <w:rPr>
          <w:noProof/>
          <w:lang w:eastAsia="en-US"/>
        </w:rPr>
        <w:drawing>
          <wp:inline distT="0" distB="0" distL="0" distR="0" wp14:anchorId="7700B62B" wp14:editId="043282C5">
            <wp:extent cx="4848662" cy="1678899"/>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9-05 at 11.12.56 AM.png"/>
                    <pic:cNvPicPr/>
                  </pic:nvPicPr>
                  <pic:blipFill>
                    <a:blip r:embed="rId9">
                      <a:extLst>
                        <a:ext uri="{28A0092B-C50C-407E-A947-70E740481C1C}">
                          <a14:useLocalDpi xmlns:a14="http://schemas.microsoft.com/office/drawing/2010/main" val="0"/>
                        </a:ext>
                      </a:extLst>
                    </a:blip>
                    <a:stretch>
                      <a:fillRect/>
                    </a:stretch>
                  </pic:blipFill>
                  <pic:spPr>
                    <a:xfrm>
                      <a:off x="0" y="0"/>
                      <a:ext cx="4883726" cy="1691040"/>
                    </a:xfrm>
                    <a:prstGeom prst="rect">
                      <a:avLst/>
                    </a:prstGeom>
                  </pic:spPr>
                </pic:pic>
              </a:graphicData>
            </a:graphic>
          </wp:inline>
        </w:drawing>
      </w:r>
    </w:p>
    <w:p w:rsidR="000A4034" w:rsidP="00073FCF" w:rsidRDefault="000A4034" w14:paraId="64E66D8B" w14:textId="1711C75F">
      <w:pPr>
        <w:tabs>
          <w:tab w:val="left" w:pos="1369"/>
        </w:tabs>
      </w:pPr>
      <w:r>
        <w:t xml:space="preserve">Now add a line to the end of the file similar to the one above, except </w:t>
      </w:r>
      <w:r w:rsidR="00F67F5F">
        <w:t xml:space="preserve">that </w:t>
      </w:r>
      <w:r w:rsidR="0057598A">
        <w:t>you should use</w:t>
      </w:r>
      <w:r>
        <w:t xml:space="preserve"> your RIT username in place of the word “username”. Save the file and exit nano. Then type exit to leave the Terminal. Open another Terminal and your prompt should now look like the following:</w:t>
      </w:r>
    </w:p>
    <w:p w:rsidR="000A4034" w:rsidP="00B50144" w:rsidRDefault="000A4034" w14:paraId="29C3F1F6" w14:textId="36A2FA4A">
      <w:pPr>
        <w:tabs>
          <w:tab w:val="left" w:pos="1369"/>
          <w:tab w:val="right" w:pos="10800"/>
        </w:tabs>
      </w:pPr>
      <w:r>
        <w:rPr>
          <w:noProof/>
          <w:lang w:eastAsia="en-US"/>
        </w:rPr>
        <w:drawing>
          <wp:inline distT="0" distB="0" distL="0" distR="0" wp14:anchorId="3243C9CB" wp14:editId="23B6DA62">
            <wp:extent cx="1911246" cy="19648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09-05 at 11.16.16 AM.png"/>
                    <pic:cNvPicPr/>
                  </pic:nvPicPr>
                  <pic:blipFill>
                    <a:blip r:embed="rId10">
                      <a:extLst>
                        <a:ext uri="{28A0092B-C50C-407E-A947-70E740481C1C}">
                          <a14:useLocalDpi xmlns:a14="http://schemas.microsoft.com/office/drawing/2010/main" val="0"/>
                        </a:ext>
                      </a:extLst>
                    </a:blip>
                    <a:stretch>
                      <a:fillRect/>
                    </a:stretch>
                  </pic:blipFill>
                  <pic:spPr>
                    <a:xfrm>
                      <a:off x="0" y="0"/>
                      <a:ext cx="2068050" cy="212603"/>
                    </a:xfrm>
                    <a:prstGeom prst="rect">
                      <a:avLst/>
                    </a:prstGeom>
                  </pic:spPr>
                </pic:pic>
              </a:graphicData>
            </a:graphic>
          </wp:inline>
        </w:drawing>
      </w:r>
      <w:r w:rsidR="00B50144">
        <w:tab/>
      </w:r>
    </w:p>
    <w:p w:rsidR="000A4034" w:rsidP="00073FCF" w:rsidRDefault="000A4034" w14:paraId="589BCD55" w14:textId="11A5BC59">
      <w:pPr>
        <w:tabs>
          <w:tab w:val="left" w:pos="1369"/>
        </w:tabs>
      </w:pPr>
      <w:r>
        <w:lastRenderedPageBreak/>
        <w:t>We will be looking for the correct username in your screen shots when the lab is graded, so make sure you follow t</w:t>
      </w:r>
      <w:r w:rsidR="00192051">
        <w:t>hese steps before working on any</w:t>
      </w:r>
      <w:r>
        <w:t xml:space="preserve"> lab.</w:t>
      </w:r>
    </w:p>
    <w:p w:rsidRPr="00192D92" w:rsidR="00192D92" w:rsidP="00192D92" w:rsidRDefault="00192D92" w14:paraId="138602E0" w14:textId="59336FD5">
      <w:pPr>
        <w:pStyle w:val="Heading2"/>
        <w:rPr>
          <w:rFonts w:eastAsiaTheme="minorEastAsia" w:cstheme="majorHAnsi"/>
          <w:b/>
          <w:color w:val="2E74B5" w:themeColor="accent5" w:themeShade="BF"/>
          <w:sz w:val="28"/>
          <w:szCs w:val="22"/>
        </w:rPr>
      </w:pPr>
      <w:r w:rsidRPr="00192D92">
        <w:rPr>
          <w:rFonts w:eastAsiaTheme="minorEastAsia" w:cstheme="majorHAnsi"/>
          <w:b/>
          <w:color w:val="2E74B5" w:themeColor="accent5" w:themeShade="BF"/>
          <w:sz w:val="28"/>
          <w:szCs w:val="22"/>
        </w:rPr>
        <w:t>Bonus:</w:t>
      </w:r>
    </w:p>
    <w:p w:rsidRPr="00192D92" w:rsidR="00192D92" w:rsidP="00073FCF" w:rsidRDefault="00192D92" w14:paraId="25561838" w14:textId="60B54117">
      <w:pPr>
        <w:tabs>
          <w:tab w:val="left" w:pos="1369"/>
        </w:tabs>
        <w:rPr>
          <w:b/>
          <w:bCs/>
        </w:rPr>
      </w:pPr>
      <w:r w:rsidRPr="00192D92">
        <w:rPr>
          <w:b/>
          <w:bCs/>
        </w:rPr>
        <w:t>For a 10% bonus to your grade for this lab, change the color of the prompt (to be included in all of the screenshots that follow).</w:t>
      </w:r>
    </w:p>
    <w:p w:rsidR="00192D92" w:rsidP="00073FCF" w:rsidRDefault="00192D92" w14:paraId="248EEEAB" w14:textId="77777777">
      <w:pPr>
        <w:tabs>
          <w:tab w:val="left" w:pos="1369"/>
        </w:tabs>
      </w:pPr>
    </w:p>
    <w:p w:rsidR="008E496E" w:rsidP="008E496E" w:rsidRDefault="008E496E" w14:paraId="4A8520ED" w14:textId="47E4EE2C">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401874">
        <w:rPr>
          <w:rFonts w:eastAsiaTheme="minorEastAsia" w:cstheme="majorHAnsi"/>
          <w:b/>
          <w:color w:val="2E74B5" w:themeColor="accent5" w:themeShade="BF"/>
          <w:sz w:val="28"/>
          <w:szCs w:val="22"/>
        </w:rPr>
        <w:t>1</w:t>
      </w:r>
      <w:r w:rsidRPr="005973D3">
        <w:rPr>
          <w:rFonts w:eastAsiaTheme="minorEastAsia" w:cstheme="majorHAnsi"/>
          <w:color w:val="2E74B5" w:themeColor="accent5" w:themeShade="BF"/>
          <w:sz w:val="28"/>
          <w:szCs w:val="22"/>
        </w:rPr>
        <w:t xml:space="preserve"> – </w:t>
      </w:r>
      <w:r w:rsidR="00401874">
        <w:rPr>
          <w:rFonts w:eastAsiaTheme="minorEastAsia" w:cstheme="majorHAnsi"/>
          <w:color w:val="2E74B5" w:themeColor="accent5" w:themeShade="BF"/>
          <w:sz w:val="28"/>
          <w:szCs w:val="22"/>
        </w:rPr>
        <w:t>Linux Commands</w:t>
      </w:r>
    </w:p>
    <w:p w:rsidRPr="00C3294C" w:rsidR="00401874" w:rsidP="00401874" w:rsidRDefault="00E47205" w14:paraId="5F7C9889" w14:textId="129E649A">
      <w:r>
        <w:t>Perform the following tasks</w:t>
      </w:r>
      <w:r w:rsidR="00510A5F">
        <w:t xml:space="preserve">. </w:t>
      </w:r>
      <w:r w:rsidR="002A5148">
        <w:t>For each task, i</w:t>
      </w:r>
      <w:r w:rsidR="00510A5F">
        <w:t>nclude</w:t>
      </w:r>
      <w:r w:rsidR="00401874">
        <w:t xml:space="preserve"> a screenshot that clearly indicates the command(s) that you used to accomplish the specified task as we</w:t>
      </w:r>
      <w:r w:rsidR="0019081F">
        <w:t>ll as the output that proves that the</w:t>
      </w:r>
      <w:r w:rsidR="00401874">
        <w:t xml:space="preserve"> task was accomplished correctly.</w:t>
      </w:r>
      <w:r w:rsidR="00D93938">
        <w:t xml:space="preserve"> Make sure that </w:t>
      </w:r>
      <w:r w:rsidRPr="00894DBC" w:rsidR="00D93938">
        <w:rPr>
          <w:i/>
        </w:rPr>
        <w:t>your</w:t>
      </w:r>
      <w:r w:rsidR="00D93938">
        <w:t xml:space="preserve"> username is in the </w:t>
      </w:r>
      <w:r w:rsidR="00621C32">
        <w:t xml:space="preserve">screenshot </w:t>
      </w:r>
      <w:r w:rsidR="00D93938">
        <w:t>prompt.</w:t>
      </w:r>
      <w:r w:rsidR="00020D82">
        <w:t xml:space="preserve"> If you’re unable to perform the task as specified, </w:t>
      </w:r>
      <w:r w:rsidR="00C3294C">
        <w:t>you may receive</w:t>
      </w:r>
      <w:r w:rsidR="001A782A">
        <w:t xml:space="preserve"> partial credit by providing</w:t>
      </w:r>
      <w:r w:rsidR="00020D82">
        <w:t xml:space="preserve"> the </w:t>
      </w:r>
      <w:r w:rsidR="004419EE">
        <w:t xml:space="preserve">commands and </w:t>
      </w:r>
      <w:r w:rsidR="00C3294C">
        <w:t xml:space="preserve">output you were able to get </w:t>
      </w:r>
      <w:r w:rsidR="00020D82">
        <w:t xml:space="preserve">and </w:t>
      </w:r>
      <w:r w:rsidR="00FF6240">
        <w:t>explain</w:t>
      </w:r>
      <w:r w:rsidR="00020D82">
        <w:t xml:space="preserve"> where you had difficulty.</w:t>
      </w:r>
      <w:r w:rsidR="00C3294C">
        <w:t xml:space="preserve"> Any text you write should be written in </w:t>
      </w:r>
      <w:r w:rsidR="00C3294C">
        <w:rPr>
          <w:color w:val="FF0000"/>
        </w:rPr>
        <w:t>red</w:t>
      </w:r>
      <w:r w:rsidR="00C3294C">
        <w:t xml:space="preserve"> font.</w:t>
      </w:r>
    </w:p>
    <w:p w:rsidRPr="006D1A3A" w:rsidR="009D6AA3" w:rsidP="00141DA9" w:rsidRDefault="0023171E" w14:paraId="05FFE19B" w14:textId="080CE8EB">
      <w:pPr>
        <w:tabs>
          <w:tab w:val="left" w:pos="1369"/>
        </w:tabs>
        <w:rPr>
          <w:b/>
        </w:rPr>
      </w:pPr>
      <w:r>
        <w:rPr>
          <w:b/>
        </w:rPr>
        <w:t>Task</w:t>
      </w:r>
      <w:r w:rsidR="00141DA9">
        <w:rPr>
          <w:b/>
        </w:rPr>
        <w:t xml:space="preserve"> 1</w:t>
      </w:r>
      <w:r w:rsidR="004E1C28">
        <w:rPr>
          <w:b/>
        </w:rPr>
        <w:t xml:space="preserve"> (1</w:t>
      </w:r>
      <w:r w:rsidR="008C0ADF">
        <w:rPr>
          <w:b/>
        </w:rPr>
        <w:t>0 points)</w:t>
      </w:r>
      <w:r w:rsidR="00141DA9">
        <w:rPr>
          <w:b/>
        </w:rPr>
        <w:t xml:space="preserve">: </w:t>
      </w:r>
      <w:r w:rsidR="00CC1644">
        <w:rPr>
          <w:b/>
        </w:rPr>
        <w:t>Write a</w:t>
      </w:r>
      <w:r>
        <w:rPr>
          <w:b/>
        </w:rPr>
        <w:t xml:space="preserve"> single command</w:t>
      </w:r>
      <w:r w:rsidR="00CC1644">
        <w:rPr>
          <w:b/>
        </w:rPr>
        <w:t xml:space="preserve"> that</w:t>
      </w:r>
      <w:r>
        <w:rPr>
          <w:b/>
        </w:rPr>
        <w:t xml:space="preserve"> output</w:t>
      </w:r>
      <w:r w:rsidR="00CC1644">
        <w:rPr>
          <w:b/>
        </w:rPr>
        <w:t>s</w:t>
      </w:r>
      <w:r>
        <w:rPr>
          <w:b/>
        </w:rPr>
        <w:t xml:space="preserve"> a list</w:t>
      </w:r>
      <w:r w:rsidR="006D72F4">
        <w:rPr>
          <w:b/>
        </w:rPr>
        <w:t xml:space="preserve"> </w:t>
      </w:r>
      <w:r w:rsidR="00956A0E">
        <w:rPr>
          <w:b/>
        </w:rPr>
        <w:t xml:space="preserve">of </w:t>
      </w:r>
      <w:r w:rsidR="006255FB">
        <w:rPr>
          <w:b/>
        </w:rPr>
        <w:t>all programs in /</w:t>
      </w:r>
      <w:proofErr w:type="spellStart"/>
      <w:r w:rsidR="006255FB">
        <w:rPr>
          <w:b/>
        </w:rPr>
        <w:t>usr</w:t>
      </w:r>
      <w:proofErr w:type="spellEnd"/>
      <w:r w:rsidR="006255FB">
        <w:rPr>
          <w:b/>
        </w:rPr>
        <w:t>/bin that begin with “</w:t>
      </w:r>
      <w:proofErr w:type="spellStart"/>
      <w:r w:rsidR="006255FB">
        <w:rPr>
          <w:b/>
        </w:rPr>
        <w:t>ip</w:t>
      </w:r>
      <w:proofErr w:type="spellEnd"/>
      <w:r w:rsidR="006255FB">
        <w:rPr>
          <w:b/>
        </w:rPr>
        <w:t>”</w:t>
      </w:r>
      <w:r w:rsidR="0084009E">
        <w:rPr>
          <w:b/>
        </w:rPr>
        <w:t>, begin with</w:t>
      </w:r>
      <w:r w:rsidR="006255FB">
        <w:rPr>
          <w:b/>
        </w:rPr>
        <w:t xml:space="preserve"> “net”</w:t>
      </w:r>
      <w:r w:rsidR="000E11F4">
        <w:rPr>
          <w:b/>
        </w:rPr>
        <w:t>,</w:t>
      </w:r>
      <w:r w:rsidR="002421B1">
        <w:rPr>
          <w:b/>
        </w:rPr>
        <w:t xml:space="preserve"> or</w:t>
      </w:r>
      <w:r w:rsidR="00F520A3">
        <w:rPr>
          <w:b/>
        </w:rPr>
        <w:t xml:space="preserve"> end with “grep”</w:t>
      </w:r>
      <w:r w:rsidR="002E7D6B">
        <w:rPr>
          <w:b/>
        </w:rPr>
        <w:t>. Hint: when us</w:t>
      </w:r>
      <w:r w:rsidR="006D1A3A">
        <w:rPr>
          <w:b/>
        </w:rPr>
        <w:t xml:space="preserve">ing a $ in a regex, the $ comes </w:t>
      </w:r>
      <w:r w:rsidR="006D1A3A">
        <w:rPr>
          <w:b/>
          <w:i/>
        </w:rPr>
        <w:t>after</w:t>
      </w:r>
      <w:r w:rsidR="0004368C">
        <w:rPr>
          <w:b/>
        </w:rPr>
        <w:t xml:space="preserve"> the string</w:t>
      </w:r>
      <w:r w:rsidR="006D1A3A">
        <w:rPr>
          <w:b/>
        </w:rPr>
        <w:t xml:space="preserve"> you want to match at the end of line.</w:t>
      </w:r>
    </w:p>
    <w:p w:rsidR="028F209E" w:rsidP="028F209E" w:rsidRDefault="028F209E" w14:paraId="530496DD" w14:textId="21825D78">
      <w:pPr>
        <w:tabs>
          <w:tab w:val="left" w:leader="none" w:pos="1369"/>
        </w:tabs>
        <w:jc w:val="center"/>
      </w:pPr>
      <w:r>
        <w:drawing>
          <wp:inline wp14:editId="5B52FA4C" wp14:anchorId="1B2781C3">
            <wp:extent cx="4572000" cy="3352800"/>
            <wp:effectExtent l="0" t="0" r="0" b="0"/>
            <wp:docPr id="76387474" name="" title=""/>
            <wp:cNvGraphicFramePr>
              <a:graphicFrameLocks noChangeAspect="1"/>
            </wp:cNvGraphicFramePr>
            <a:graphic>
              <a:graphicData uri="http://schemas.openxmlformats.org/drawingml/2006/picture">
                <pic:pic>
                  <pic:nvPicPr>
                    <pic:cNvPr id="0" name=""/>
                    <pic:cNvPicPr/>
                  </pic:nvPicPr>
                  <pic:blipFill>
                    <a:blip r:embed="R3cea421159a74ec1">
                      <a:extLst>
                        <a:ext xmlns:a="http://schemas.openxmlformats.org/drawingml/2006/main" uri="{28A0092B-C50C-407E-A947-70E740481C1C}">
                          <a14:useLocalDpi val="0"/>
                        </a:ext>
                      </a:extLst>
                    </a:blip>
                    <a:stretch>
                      <a:fillRect/>
                    </a:stretch>
                  </pic:blipFill>
                  <pic:spPr>
                    <a:xfrm>
                      <a:off x="0" y="0"/>
                      <a:ext cx="4572000" cy="3352800"/>
                    </a:xfrm>
                    <a:prstGeom prst="rect">
                      <a:avLst/>
                    </a:prstGeom>
                  </pic:spPr>
                </pic:pic>
              </a:graphicData>
            </a:graphic>
          </wp:inline>
        </w:drawing>
      </w:r>
    </w:p>
    <w:p w:rsidR="003A0F31" w:rsidP="009D6AA3" w:rsidRDefault="0023171E" w14:paraId="0EFD03C7" w14:textId="272B0E80">
      <w:pPr>
        <w:tabs>
          <w:tab w:val="left" w:pos="1369"/>
        </w:tabs>
        <w:rPr>
          <w:b/>
        </w:rPr>
      </w:pPr>
      <w:r>
        <w:rPr>
          <w:b/>
        </w:rPr>
        <w:t>Task 2</w:t>
      </w:r>
      <w:r w:rsidR="008C0ADF">
        <w:rPr>
          <w:b/>
        </w:rPr>
        <w:t xml:space="preserve"> (20 points)</w:t>
      </w:r>
      <w:r>
        <w:rPr>
          <w:b/>
        </w:rPr>
        <w:t>: Output</w:t>
      </w:r>
      <w:r w:rsidR="002807B2">
        <w:rPr>
          <w:b/>
        </w:rPr>
        <w:t xml:space="preserve"> a list of all subdirectories of</w:t>
      </w:r>
      <w:r>
        <w:rPr>
          <w:b/>
        </w:rPr>
        <w:t xml:space="preserve"> /</w:t>
      </w:r>
      <w:proofErr w:type="spellStart"/>
      <w:r>
        <w:rPr>
          <w:b/>
        </w:rPr>
        <w:t>etc</w:t>
      </w:r>
      <w:proofErr w:type="spellEnd"/>
      <w:r>
        <w:rPr>
          <w:b/>
        </w:rPr>
        <w:t xml:space="preserve"> that you </w:t>
      </w:r>
      <w:r>
        <w:rPr>
          <w:b/>
          <w:i/>
        </w:rPr>
        <w:t>cannot</w:t>
      </w:r>
      <w:r>
        <w:rPr>
          <w:b/>
        </w:rPr>
        <w:t xml:space="preserve"> open</w:t>
      </w:r>
      <w:r w:rsidR="00A3073A">
        <w:rPr>
          <w:b/>
        </w:rPr>
        <w:t xml:space="preserve">. The list should only include the </w:t>
      </w:r>
      <w:r w:rsidR="003A0F31">
        <w:rPr>
          <w:b/>
        </w:rPr>
        <w:t>full path of the</w:t>
      </w:r>
      <w:r w:rsidR="00A3073A">
        <w:rPr>
          <w:b/>
        </w:rPr>
        <w:t xml:space="preserve"> </w:t>
      </w:r>
      <w:r w:rsidR="003A0F31">
        <w:rPr>
          <w:b/>
        </w:rPr>
        <w:t>sub</w:t>
      </w:r>
      <w:r w:rsidR="00A3073A">
        <w:rPr>
          <w:b/>
        </w:rPr>
        <w:t>directories without any extra</w:t>
      </w:r>
      <w:r w:rsidR="009B2CA3">
        <w:rPr>
          <w:b/>
        </w:rPr>
        <w:t>neous</w:t>
      </w:r>
      <w:r w:rsidR="00A3073A">
        <w:rPr>
          <w:b/>
        </w:rPr>
        <w:t xml:space="preserve"> visible characters, such as “:”.</w:t>
      </w:r>
      <w:r w:rsidR="00CE1420">
        <w:rPr>
          <w:b/>
        </w:rPr>
        <w:t xml:space="preserve"> </w:t>
      </w:r>
      <w:r w:rsidR="003A0F31">
        <w:rPr>
          <w:b/>
        </w:rPr>
        <w:t xml:space="preserve">See </w:t>
      </w:r>
      <w:r w:rsidR="00CE1420">
        <w:rPr>
          <w:b/>
        </w:rPr>
        <w:t xml:space="preserve">the </w:t>
      </w:r>
      <w:r w:rsidR="003A0F31">
        <w:rPr>
          <w:b/>
        </w:rPr>
        <w:t>output below</w:t>
      </w:r>
      <w:r w:rsidR="00A062F2">
        <w:rPr>
          <w:b/>
        </w:rPr>
        <w:t xml:space="preserve"> for the first</w:t>
      </w:r>
      <w:r w:rsidR="002666C4">
        <w:rPr>
          <w:b/>
        </w:rPr>
        <w:t xml:space="preserve"> few subdirectories</w:t>
      </w:r>
      <w:r w:rsidR="00AA5EE3">
        <w:rPr>
          <w:b/>
        </w:rPr>
        <w:t xml:space="preserve"> and expected formatting</w:t>
      </w:r>
      <w:r w:rsidR="003A0F31">
        <w:rPr>
          <w:b/>
        </w:rPr>
        <w:t>.</w:t>
      </w:r>
      <w:r w:rsidR="00423CAC">
        <w:rPr>
          <w:b/>
        </w:rPr>
        <w:t xml:space="preserve"> This task must</w:t>
      </w:r>
      <w:r w:rsidR="00A3073A">
        <w:rPr>
          <w:b/>
        </w:rPr>
        <w:t xml:space="preserve"> be accomplished in two </w:t>
      </w:r>
      <w:r w:rsidR="00423CAC">
        <w:rPr>
          <w:b/>
        </w:rPr>
        <w:t>commands</w:t>
      </w:r>
      <w:r w:rsidR="008E1837">
        <w:rPr>
          <w:b/>
        </w:rPr>
        <w:t xml:space="preserve"> or fewer</w:t>
      </w:r>
      <w:r w:rsidR="00A3073A">
        <w:rPr>
          <w:b/>
        </w:rPr>
        <w:t>.</w:t>
      </w:r>
      <w:r w:rsidR="00423CAC">
        <w:rPr>
          <w:b/>
        </w:rPr>
        <w:t xml:space="preserve"> Hint: sa</w:t>
      </w:r>
      <w:r w:rsidR="003749B8">
        <w:rPr>
          <w:b/>
        </w:rPr>
        <w:t>ve the list of subdirectories to</w:t>
      </w:r>
      <w:r w:rsidR="00423CAC">
        <w:rPr>
          <w:b/>
        </w:rPr>
        <w:t xml:space="preserve"> a file and then use filters.</w:t>
      </w:r>
    </w:p>
    <w:p w:rsidR="00A062F2" w:rsidP="028F209E" w:rsidRDefault="00473D96" w14:paraId="15FA63EE" w14:textId="08B9E364">
      <w:pPr>
        <w:tabs>
          <w:tab w:val="left" w:pos="1369"/>
        </w:tabs>
        <w:ind w:left="3600"/>
        <w:rPr>
          <w:b w:val="1"/>
          <w:bCs w:val="1"/>
        </w:rPr>
      </w:pPr>
      <w:r>
        <w:rPr>
          <w:b/>
          <w:noProof/>
          <w:lang w:eastAsia="en-US"/>
        </w:rPr>
        <w:drawing>
          <wp:inline distT="0" distB="0" distL="0" distR="0" wp14:anchorId="7ABDE119" wp14:editId="5676819B">
            <wp:extent cx="1618938" cy="15912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09-05 at 6.33.30 PM.png"/>
                    <pic:cNvPicPr/>
                  </pic:nvPicPr>
                  <pic:blipFill rotWithShape="1">
                    <a:blip r:embed="rId11" cstate="print">
                      <a:extLst>
                        <a:ext uri="{28A0092B-C50C-407E-A947-70E740481C1C}">
                          <a14:useLocalDpi xmlns:a14="http://schemas.microsoft.com/office/drawing/2010/main" val="0"/>
                        </a:ext>
                      </a:extLst>
                    </a:blip>
                    <a:srcRect l="1718"/>
                    <a:stretch/>
                  </pic:blipFill>
                  <pic:spPr bwMode="auto">
                    <a:xfrm>
                      <a:off x="0" y="0"/>
                      <a:ext cx="1636354" cy="1608396"/>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r>
        <w:drawing>
          <wp:inline wp14:editId="125200D2" wp14:anchorId="2E73E554">
            <wp:extent cx="4572000" cy="1895475"/>
            <wp:effectExtent l="0" t="0" r="0" b="0"/>
            <wp:docPr id="1285232382" name="" title=""/>
            <wp:cNvGraphicFramePr>
              <a:graphicFrameLocks noChangeAspect="1"/>
            </wp:cNvGraphicFramePr>
            <a:graphic>
              <a:graphicData uri="http://schemas.openxmlformats.org/drawingml/2006/picture">
                <pic:pic>
                  <pic:nvPicPr>
                    <pic:cNvPr id="0" name=""/>
                    <pic:cNvPicPr/>
                  </pic:nvPicPr>
                  <pic:blipFill>
                    <a:blip r:embed="Rd4d174ef3f2441f5">
                      <a:extLst>
                        <a:ext xmlns:a="http://schemas.openxmlformats.org/drawingml/2006/main" uri="{28A0092B-C50C-407E-A947-70E740481C1C}">
                          <a14:useLocalDpi val="0"/>
                        </a:ext>
                      </a:extLst>
                    </a:blip>
                    <a:stretch>
                      <a:fillRect/>
                    </a:stretch>
                  </pic:blipFill>
                  <pic:spPr>
                    <a:xfrm>
                      <a:off x="0" y="0"/>
                      <a:ext cx="4572000" cy="1895475"/>
                    </a:xfrm>
                    <a:prstGeom prst="rect">
                      <a:avLst/>
                    </a:prstGeom>
                  </pic:spPr>
                </pic:pic>
              </a:graphicData>
            </a:graphic>
          </wp:inline>
        </w:drawing>
      </w:r>
    </w:p>
    <w:p w:rsidR="028F209E" w:rsidP="028F209E" w:rsidRDefault="028F209E" w14:paraId="5929CE3D" w14:textId="6EEB365D">
      <w:pPr>
        <w:tabs>
          <w:tab w:val="left" w:leader="none" w:pos="1369"/>
        </w:tabs>
        <w:rPr>
          <w:b w:val="1"/>
          <w:bCs w:val="1"/>
        </w:rPr>
      </w:pPr>
      <w:r w:rsidRPr="028F209E" w:rsidR="028F209E">
        <w:rPr>
          <w:b w:val="1"/>
          <w:bCs w:val="1"/>
        </w:rPr>
        <w:t xml:space="preserve">Task 3 (50 points): Ted Williams was a baseball player that played Major League Baseball for 19 seasons between the years 1939 and 1960 and is considered The Greatest Hitter That Ever </w:t>
      </w:r>
      <w:r w:rsidRPr="028F209E" w:rsidR="028F209E">
        <w:rPr>
          <w:b w:val="1"/>
          <w:bCs w:val="1"/>
        </w:rPr>
        <w:t>Lived</w:t>
      </w:r>
      <w:r w:rsidRPr="028F209E" w:rsidR="028F209E">
        <w:rPr>
          <w:rFonts w:ascii="Symbol" w:hAnsi="Symbol" w:eastAsia="Symbol" w:cs="Symbol"/>
          <w:b w:val="1"/>
          <w:bCs w:val="1"/>
        </w:rPr>
        <w:t>ä</w:t>
      </w:r>
      <w:r w:rsidRPr="028F209E" w:rsidR="028F209E">
        <w:rPr>
          <w:b w:val="1"/>
          <w:bCs w:val="1"/>
        </w:rPr>
        <w:t xml:space="preserve">. Some of his statistics are stored in TeddyBallgame.csv on </w:t>
      </w:r>
      <w:r w:rsidRPr="028F209E" w:rsidR="028F209E">
        <w:rPr>
          <w:b w:val="1"/>
          <w:bCs w:val="1"/>
        </w:rPr>
        <w:t>myCourses</w:t>
      </w:r>
      <w:r w:rsidRPr="028F209E" w:rsidR="028F209E">
        <w:rPr>
          <w:b w:val="1"/>
          <w:bCs w:val="1"/>
        </w:rPr>
        <w:t>. You will be performing several tasks using this file. See the top line of the file for the definition of each field in the file. Note that since this is a .csv file, all fields are separated by commas.</w:t>
      </w:r>
    </w:p>
    <w:p w:rsidR="028F209E" w:rsidP="028F209E" w:rsidRDefault="028F209E" w14:paraId="3220AF81" w14:textId="357BF4DD">
      <w:pPr>
        <w:tabs>
          <w:tab w:val="left" w:leader="none" w:pos="1369"/>
        </w:tabs>
      </w:pPr>
      <w:r w:rsidRPr="028F209E" w:rsidR="028F209E">
        <w:rPr>
          <w:b w:val="1"/>
          <w:bCs w:val="1"/>
        </w:rPr>
        <w:t>Task 3a (5 points): Write a single line that removes the top line of the file, replaces commas with spaces, and saves the output to a file called TeddyBallgame.txt. Also show the contents of TeddyBallgame.txt in your screenshot (you should use a separate command to display the output to the console).</w:t>
      </w:r>
      <w:r>
        <w:drawing>
          <wp:inline wp14:editId="2E8179E2" wp14:anchorId="2AD96D18">
            <wp:extent cx="4572000" cy="2209800"/>
            <wp:effectExtent l="0" t="0" r="0" b="0"/>
            <wp:docPr id="869669001" name="" title=""/>
            <wp:cNvGraphicFramePr>
              <a:graphicFrameLocks noChangeAspect="1"/>
            </wp:cNvGraphicFramePr>
            <a:graphic>
              <a:graphicData uri="http://schemas.openxmlformats.org/drawingml/2006/picture">
                <pic:pic>
                  <pic:nvPicPr>
                    <pic:cNvPr id="0" name=""/>
                    <pic:cNvPicPr/>
                  </pic:nvPicPr>
                  <pic:blipFill>
                    <a:blip r:embed="Rb08d0c06b9004364">
                      <a:extLst>
                        <a:ext xmlns:a="http://schemas.openxmlformats.org/drawingml/2006/main" uri="{28A0092B-C50C-407E-A947-70E740481C1C}">
                          <a14:useLocalDpi val="0"/>
                        </a:ext>
                      </a:extLst>
                    </a:blip>
                    <a:stretch>
                      <a:fillRect/>
                    </a:stretch>
                  </pic:blipFill>
                  <pic:spPr>
                    <a:xfrm>
                      <a:off x="0" y="0"/>
                      <a:ext cx="4572000" cy="2209800"/>
                    </a:xfrm>
                    <a:prstGeom prst="rect">
                      <a:avLst/>
                    </a:prstGeom>
                  </pic:spPr>
                </pic:pic>
              </a:graphicData>
            </a:graphic>
          </wp:inline>
        </w:drawing>
      </w:r>
    </w:p>
    <w:p w:rsidR="000F58C8" w:rsidP="028F209E" w:rsidRDefault="009A2481" w14:paraId="33F32A68" w14:textId="4D961D39">
      <w:pPr>
        <w:tabs>
          <w:tab w:val="left" w:pos="1369"/>
        </w:tabs>
        <w:rPr>
          <w:b w:val="1"/>
          <w:bCs w:val="1"/>
        </w:rPr>
      </w:pPr>
      <w:r w:rsidRPr="028F209E" w:rsidR="028F209E">
        <w:rPr>
          <w:b w:val="1"/>
          <w:bCs w:val="1"/>
        </w:rPr>
        <w:t>Task 3b (15 points): Use TeddyBallgame.txt from Task 3a as a starting point for this task. Write a single command to output the list of all seasons where Ted Williams had 100 or more Runs Batted In. Your output should only include the year and the number of Runs Batted In during that year.</w:t>
      </w:r>
    </w:p>
    <w:p w:rsidR="028F209E" w:rsidP="028F209E" w:rsidRDefault="028F209E" w14:paraId="1A227E84" w14:textId="6A9E4628">
      <w:pPr>
        <w:pStyle w:val="Normal"/>
        <w:tabs>
          <w:tab w:val="left" w:leader="none" w:pos="1369"/>
        </w:tabs>
        <w:rPr>
          <w:b w:val="1"/>
          <w:bCs w:val="1"/>
        </w:rPr>
      </w:pPr>
      <w:r>
        <w:drawing>
          <wp:inline wp14:editId="5443794E" wp14:anchorId="078D07C7">
            <wp:extent cx="4572000" cy="1181100"/>
            <wp:effectExtent l="0" t="0" r="0" b="0"/>
            <wp:docPr id="1623778534" name="" title=""/>
            <wp:cNvGraphicFramePr>
              <a:graphicFrameLocks noChangeAspect="1"/>
            </wp:cNvGraphicFramePr>
            <a:graphic>
              <a:graphicData uri="http://schemas.openxmlformats.org/drawingml/2006/picture">
                <pic:pic>
                  <pic:nvPicPr>
                    <pic:cNvPr id="0" name=""/>
                    <pic:cNvPicPr/>
                  </pic:nvPicPr>
                  <pic:blipFill>
                    <a:blip r:embed="Rb5d3a77680c44541">
                      <a:extLst>
                        <a:ext xmlns:a="http://schemas.openxmlformats.org/drawingml/2006/main" uri="{28A0092B-C50C-407E-A947-70E740481C1C}">
                          <a14:useLocalDpi val="0"/>
                        </a:ext>
                      </a:extLst>
                    </a:blip>
                    <a:stretch>
                      <a:fillRect/>
                    </a:stretch>
                  </pic:blipFill>
                  <pic:spPr>
                    <a:xfrm>
                      <a:off x="0" y="0"/>
                      <a:ext cx="4572000" cy="1181100"/>
                    </a:xfrm>
                    <a:prstGeom prst="rect">
                      <a:avLst/>
                    </a:prstGeom>
                  </pic:spPr>
                </pic:pic>
              </a:graphicData>
            </a:graphic>
          </wp:inline>
        </w:drawing>
      </w:r>
    </w:p>
    <w:p w:rsidR="002A3DE5" w:rsidP="001B618C" w:rsidRDefault="004C729B" w14:paraId="225F0C8D" w14:textId="37E5FA8C">
      <w:pPr>
        <w:tabs>
          <w:tab w:val="left" w:pos="1369"/>
        </w:tabs>
        <w:rPr>
          <w:b/>
        </w:rPr>
      </w:pPr>
      <w:r>
        <w:rPr>
          <w:b/>
        </w:rPr>
        <w:t>Task 3c</w:t>
      </w:r>
      <w:r w:rsidR="001A665D">
        <w:rPr>
          <w:b/>
        </w:rPr>
        <w:t xml:space="preserve"> (15 points)</w:t>
      </w:r>
      <w:r>
        <w:rPr>
          <w:b/>
        </w:rPr>
        <w:t xml:space="preserve">: </w:t>
      </w:r>
      <w:r w:rsidR="003A78CE">
        <w:rPr>
          <w:b/>
        </w:rPr>
        <w:t xml:space="preserve">Use TeddyBallgame.txt from Task 3a as a starting point for this task. </w:t>
      </w:r>
      <w:r w:rsidR="00FA520B">
        <w:rPr>
          <w:b/>
        </w:rPr>
        <w:t xml:space="preserve">Write a single </w:t>
      </w:r>
      <w:r w:rsidR="00A00142">
        <w:rPr>
          <w:b/>
        </w:rPr>
        <w:t>line</w:t>
      </w:r>
      <w:r w:rsidR="00FA520B">
        <w:rPr>
          <w:b/>
        </w:rPr>
        <w:t xml:space="preserve"> to o</w:t>
      </w:r>
      <w:r w:rsidR="00C36B93">
        <w:rPr>
          <w:b/>
        </w:rPr>
        <w:t xml:space="preserve">utput the list of all seasons where Ted Williams hit 30 or more Home Runs. The list should be sorted from most Home Runs to least and </w:t>
      </w:r>
      <w:r w:rsidR="00E30B61">
        <w:rPr>
          <w:b/>
        </w:rPr>
        <w:t xml:space="preserve">the final output should include </w:t>
      </w:r>
      <w:r w:rsidR="00286D68">
        <w:rPr>
          <w:b/>
        </w:rPr>
        <w:t xml:space="preserve">the </w:t>
      </w:r>
      <w:r w:rsidR="00E30B61">
        <w:rPr>
          <w:b/>
        </w:rPr>
        <w:t>fields Y</w:t>
      </w:r>
      <w:r w:rsidR="00C36B93">
        <w:rPr>
          <w:b/>
        </w:rPr>
        <w:t>ear, Home Runs, Runs Batted In, and Batting Average for those seasons.</w:t>
      </w:r>
      <w:r w:rsidR="002A3DE5">
        <w:rPr>
          <w:b/>
        </w:rPr>
        <w:t xml:space="preserve"> See expected output below.</w:t>
      </w:r>
    </w:p>
    <w:p w:rsidR="001B618C" w:rsidP="001B618C" w:rsidRDefault="001B618C" w14:textId="129ED0E8" w14:noSpellErr="1" w14:paraId="0BB79D28">
      <w:pPr>
        <w:tabs>
          <w:tab w:val="left" w:pos="1369"/>
        </w:tabs>
      </w:pPr>
      <w:r>
        <w:rPr>
          <w:noProof/>
          <w:lang w:eastAsia="en-US"/>
        </w:rPr>
        <w:drawing>
          <wp:inline distT="0" distB="0" distL="0" distR="0" wp14:anchorId="71C11BD6" wp14:editId="56BE3763">
            <wp:extent cx="1347470" cy="11088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9-05 at 8.45.16 PM.png"/>
                    <pic:cNvPicPr/>
                  </pic:nvPicPr>
                  <pic:blipFill rotWithShape="1">
                    <a:blip r:embed="rId12" cstate="print">
                      <a:extLst>
                        <a:ext uri="{28A0092B-C50C-407E-A947-70E740481C1C}">
                          <a14:useLocalDpi xmlns:a14="http://schemas.microsoft.com/office/drawing/2010/main" val="0"/>
                        </a:ext>
                      </a:extLst>
                    </a:blip>
                    <a:srcRect t="1929" b="2820"/>
                    <a:stretch/>
                  </pic:blipFill>
                  <pic:spPr bwMode="auto">
                    <a:xfrm>
                      <a:off x="0" y="0"/>
                      <a:ext cx="1362196" cy="112092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rsidR="001B618C" w:rsidP="001B618C" w:rsidRDefault="001B618C" w14:paraId="0BBBB8C4" w14:textId="38A75EFD">
      <w:pPr>
        <w:tabs>
          <w:tab w:val="left" w:pos="1369"/>
        </w:tabs>
      </w:pPr>
      <w:r>
        <w:drawing>
          <wp:inline wp14:editId="5E3631FA" wp14:anchorId="6B011AB4">
            <wp:extent cx="4572000" cy="857250"/>
            <wp:effectExtent l="0" t="0" r="0" b="0"/>
            <wp:docPr id="1306633071" name="" title=""/>
            <wp:cNvGraphicFramePr>
              <a:graphicFrameLocks noChangeAspect="1"/>
            </wp:cNvGraphicFramePr>
            <a:graphic>
              <a:graphicData uri="http://schemas.openxmlformats.org/drawingml/2006/picture">
                <pic:pic>
                  <pic:nvPicPr>
                    <pic:cNvPr id="0" name=""/>
                    <pic:cNvPicPr/>
                  </pic:nvPicPr>
                  <pic:blipFill>
                    <a:blip r:embed="Reae88517e1594745">
                      <a:extLst>
                        <a:ext xmlns:a="http://schemas.openxmlformats.org/drawingml/2006/main" uri="{28A0092B-C50C-407E-A947-70E740481C1C}">
                          <a14:useLocalDpi val="0"/>
                        </a:ext>
                      </a:extLst>
                    </a:blip>
                    <a:stretch>
                      <a:fillRect/>
                    </a:stretch>
                  </pic:blipFill>
                  <pic:spPr>
                    <a:xfrm>
                      <a:off x="0" y="0"/>
                      <a:ext cx="4572000" cy="857250"/>
                    </a:xfrm>
                    <a:prstGeom prst="rect">
                      <a:avLst/>
                    </a:prstGeom>
                  </pic:spPr>
                </pic:pic>
              </a:graphicData>
            </a:graphic>
          </wp:inline>
        </w:drawing>
      </w:r>
    </w:p>
    <w:p w:rsidR="001B618C" w:rsidP="001B618C" w:rsidRDefault="00FA520B" w14:paraId="23F4B4DA" w14:textId="491A05E3">
      <w:pPr>
        <w:tabs>
          <w:tab w:val="left" w:pos="1369"/>
        </w:tabs>
        <w:rPr>
          <w:b/>
        </w:rPr>
      </w:pPr>
      <w:r>
        <w:rPr>
          <w:b/>
        </w:rPr>
        <w:t>Task 3d</w:t>
      </w:r>
      <w:r w:rsidR="004E1C28">
        <w:rPr>
          <w:b/>
        </w:rPr>
        <w:t xml:space="preserve"> (15</w:t>
      </w:r>
      <w:r w:rsidR="001A665D">
        <w:rPr>
          <w:b/>
        </w:rPr>
        <w:t xml:space="preserve"> points)</w:t>
      </w:r>
      <w:r>
        <w:rPr>
          <w:b/>
        </w:rPr>
        <w:t>: Use the output of Task 3c</w:t>
      </w:r>
      <w:r w:rsidR="002C0AFE">
        <w:rPr>
          <w:b/>
        </w:rPr>
        <w:t xml:space="preserve"> as a starting point for this task</w:t>
      </w:r>
      <w:r>
        <w:rPr>
          <w:b/>
        </w:rPr>
        <w:t xml:space="preserve"> either as a</w:t>
      </w:r>
      <w:r w:rsidR="00406A2F">
        <w:rPr>
          <w:b/>
        </w:rPr>
        <w:t xml:space="preserve"> redirected </w:t>
      </w:r>
      <w:r w:rsidR="00F87E37">
        <w:rPr>
          <w:b/>
        </w:rPr>
        <w:t>output</w:t>
      </w:r>
      <w:r>
        <w:rPr>
          <w:b/>
        </w:rPr>
        <w:t xml:space="preserve"> file or add more pipes to the command</w:t>
      </w:r>
      <w:r w:rsidR="00406A2F">
        <w:rPr>
          <w:b/>
        </w:rPr>
        <w:t xml:space="preserve"> from Task 3c</w:t>
      </w:r>
      <w:r>
        <w:rPr>
          <w:b/>
        </w:rPr>
        <w:t>.</w:t>
      </w:r>
      <w:r w:rsidR="00D00C5C">
        <w:rPr>
          <w:b/>
        </w:rPr>
        <w:t xml:space="preserve"> </w:t>
      </w:r>
      <w:r w:rsidR="00FA2FB0">
        <w:rPr>
          <w:b/>
        </w:rPr>
        <w:t xml:space="preserve">Write a single </w:t>
      </w:r>
      <w:r w:rsidR="00A00142">
        <w:rPr>
          <w:b/>
        </w:rPr>
        <w:t>line</w:t>
      </w:r>
      <w:r w:rsidR="00FA2FB0">
        <w:rPr>
          <w:b/>
        </w:rPr>
        <w:t xml:space="preserve"> to sort the seasons from Task 3c by </w:t>
      </w:r>
      <w:r w:rsidR="007E2D0E">
        <w:rPr>
          <w:b/>
        </w:rPr>
        <w:t>Runs Batted In</w:t>
      </w:r>
      <w:r w:rsidR="00FA2FB0">
        <w:rPr>
          <w:b/>
        </w:rPr>
        <w:t xml:space="preserve"> from low to high. </w:t>
      </w:r>
      <w:r w:rsidR="00FC58F5">
        <w:rPr>
          <w:b/>
        </w:rPr>
        <w:t>See expected output below</w:t>
      </w:r>
      <w:r w:rsidR="00FA2FB0">
        <w:rPr>
          <w:b/>
        </w:rPr>
        <w:t>.</w:t>
      </w:r>
    </w:p>
    <w:p w:rsidR="00FA2FB0" w:rsidP="028F209E" w:rsidRDefault="00EC15DA" w14:noSpellErr="1" w14:paraId="5E4960FE" w14:textId="272442F2">
      <w:pPr>
        <w:tabs>
          <w:tab w:val="left" w:pos="1369"/>
        </w:tabs>
      </w:pPr>
      <w:r>
        <w:drawing>
          <wp:inline wp14:editId="6730A10F" wp14:anchorId="11C59D0D">
            <wp:extent cx="1306954" cy="1161737"/>
            <wp:effectExtent l="0" t="0" r="1270" b="0"/>
            <wp:docPr id="4" name="Picture 4" title=""/>
            <wp:cNvGraphicFramePr>
              <a:graphicFrameLocks noChangeAspect="1"/>
            </wp:cNvGraphicFramePr>
            <a:graphic>
              <a:graphicData uri="http://schemas.openxmlformats.org/drawingml/2006/picture">
                <pic:pic>
                  <pic:nvPicPr>
                    <pic:cNvPr id="0" name="Picture 4"/>
                    <pic:cNvPicPr/>
                  </pic:nvPicPr>
                  <pic:blipFill>
                    <a:blip r:embed="Rf9a046ffd96c445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06954" cy="1161737"/>
                    </a:xfrm>
                    <a:prstGeom prst="rect">
                      <a:avLst/>
                    </a:prstGeom>
                  </pic:spPr>
                </pic:pic>
              </a:graphicData>
            </a:graphic>
          </wp:inline>
        </w:drawing>
      </w:r>
    </w:p>
    <w:p w:rsidR="00FA2FB0" w:rsidP="028F209E" w:rsidRDefault="00EC15DA" w14:paraId="33E5A4D7" w14:textId="68A5602D">
      <w:pPr>
        <w:tabs>
          <w:tab w:val="left" w:pos="1369"/>
        </w:tabs>
      </w:pPr>
      <w:r>
        <w:drawing>
          <wp:inline wp14:editId="5A0E214C" wp14:anchorId="54499E17">
            <wp:extent cx="4572000" cy="762000"/>
            <wp:effectExtent l="0" t="0" r="0" b="0"/>
            <wp:docPr id="1610744919" name="" title=""/>
            <wp:cNvGraphicFramePr>
              <a:graphicFrameLocks noChangeAspect="1"/>
            </wp:cNvGraphicFramePr>
            <a:graphic>
              <a:graphicData uri="http://schemas.openxmlformats.org/drawingml/2006/picture">
                <pic:pic>
                  <pic:nvPicPr>
                    <pic:cNvPr id="0" name=""/>
                    <pic:cNvPicPr/>
                  </pic:nvPicPr>
                  <pic:blipFill>
                    <a:blip r:embed="R74de96ae414044b0">
                      <a:extLst>
                        <a:ext xmlns:a="http://schemas.openxmlformats.org/drawingml/2006/main" uri="{28A0092B-C50C-407E-A947-70E740481C1C}">
                          <a14:useLocalDpi val="0"/>
                        </a:ext>
                      </a:extLst>
                    </a:blip>
                    <a:stretch>
                      <a:fillRect/>
                    </a:stretch>
                  </pic:blipFill>
                  <pic:spPr>
                    <a:xfrm>
                      <a:off x="0" y="0"/>
                      <a:ext cx="4572000" cy="762000"/>
                    </a:xfrm>
                    <a:prstGeom prst="rect">
                      <a:avLst/>
                    </a:prstGeom>
                  </pic:spPr>
                </pic:pic>
              </a:graphicData>
            </a:graphic>
          </wp:inline>
        </w:drawing>
      </w:r>
    </w:p>
    <w:p w:rsidR="00BE6607" w:rsidP="028F209E" w:rsidRDefault="00F931E6" w14:paraId="6D6B1FD2" w14:textId="3A413F11">
      <w:pPr>
        <w:tabs>
          <w:tab w:val="left" w:pos="1369"/>
        </w:tabs>
        <w:rPr>
          <w:b w:val="1"/>
          <w:bCs w:val="1"/>
        </w:rPr>
      </w:pPr>
    </w:p>
    <w:p w:rsidR="00BE6607" w:rsidP="028F209E" w:rsidRDefault="00F931E6" w14:paraId="71957772" w14:textId="5A269EC7">
      <w:pPr>
        <w:pStyle w:val="Normal"/>
        <w:tabs>
          <w:tab w:val="left" w:pos="1369"/>
        </w:tabs>
        <w:rPr>
          <w:b w:val="1"/>
          <w:bCs w:val="1"/>
        </w:rPr>
      </w:pPr>
      <w:r w:rsidRPr="028F209E" w:rsidR="028F209E">
        <w:rPr>
          <w:b w:val="1"/>
          <w:bCs w:val="1"/>
        </w:rPr>
        <w:t xml:space="preserve">Task 4 (20 points): Write a single command that stores (in a file called out.txt) the names of all .conf files </w:t>
      </w:r>
      <w:r w:rsidRPr="028F209E" w:rsidR="028F209E">
        <w:rPr>
          <w:b w:val="1"/>
          <w:bCs w:val="1"/>
        </w:rPr>
        <w:t>located</w:t>
      </w:r>
      <w:r w:rsidRPr="028F209E" w:rsidR="028F209E">
        <w:rPr>
          <w:b w:val="1"/>
          <w:bCs w:val="1"/>
        </w:rPr>
        <w:t xml:space="preserve"> in /</w:t>
      </w:r>
      <w:r w:rsidRPr="028F209E" w:rsidR="028F209E">
        <w:rPr>
          <w:b w:val="1"/>
          <w:bCs w:val="1"/>
        </w:rPr>
        <w:t>etc</w:t>
      </w:r>
      <w:r w:rsidRPr="028F209E" w:rsidR="028F209E">
        <w:rPr>
          <w:b w:val="1"/>
          <w:bCs w:val="1"/>
        </w:rPr>
        <w:t xml:space="preserve"> that </w:t>
      </w:r>
      <w:r w:rsidRPr="028F209E" w:rsidR="028F209E">
        <w:rPr>
          <w:b w:val="1"/>
          <w:bCs w:val="1"/>
        </w:rPr>
        <w:t>contain</w:t>
      </w:r>
      <w:r w:rsidRPr="028F209E" w:rsidR="028F209E">
        <w:rPr>
          <w:b w:val="1"/>
          <w:bCs w:val="1"/>
        </w:rPr>
        <w:t xml:space="preserve"> an IP address beginning with “192.168”. Show the contents of out.txt in your screenshot using a separate command. See expected contents of out.txt below. </w:t>
      </w:r>
      <w:r w:rsidRPr="028F209E" w:rsidR="028F209E">
        <w:rPr>
          <w:b w:val="1"/>
          <w:bCs w:val="1"/>
        </w:rPr>
        <w:t>It’s</w:t>
      </w:r>
      <w:r w:rsidRPr="028F209E" w:rsidR="028F209E">
        <w:rPr>
          <w:b w:val="1"/>
          <w:bCs w:val="1"/>
        </w:rPr>
        <w:t xml:space="preserve"> ok if your command generates error messages when </w:t>
      </w:r>
      <w:r w:rsidRPr="028F209E" w:rsidR="028F209E">
        <w:rPr>
          <w:b w:val="1"/>
          <w:bCs w:val="1"/>
        </w:rPr>
        <w:t>it’s</w:t>
      </w:r>
      <w:r w:rsidRPr="028F209E" w:rsidR="028F209E">
        <w:rPr>
          <w:b w:val="1"/>
          <w:bCs w:val="1"/>
        </w:rPr>
        <w:t xml:space="preserve"> executed. To suppress error messages, you can redirect the error stream to /dev/null.</w:t>
      </w:r>
    </w:p>
    <w:p w:rsidR="008A26F2" w:rsidP="000F58C8" w:rsidRDefault="00640869" w14:textId="5008FFAF" w14:noSpellErr="1" w14:paraId="2698A93A">
      <w:pPr>
        <w:tabs>
          <w:tab w:val="left" w:pos="1369"/>
        </w:tabs>
      </w:pPr>
      <w:r>
        <w:rPr>
          <w:b/>
          <w:noProof/>
          <w:lang w:eastAsia="en-US"/>
        </w:rPr>
        <w:drawing>
          <wp:inline distT="0" distB="0" distL="0" distR="0" wp14:anchorId="0445C15B" wp14:editId="5DFC004D">
            <wp:extent cx="1558077" cy="794479"/>
            <wp:effectExtent l="0" t="0" r="444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8-09-06 at 10.48.00 AM.png"/>
                    <pic:cNvPicPr/>
                  </pic:nvPicPr>
                  <pic:blipFill rotWithShape="1">
                    <a:blip r:embed="rId14">
                      <a:extLst>
                        <a:ext uri="{28A0092B-C50C-407E-A947-70E740481C1C}">
                          <a14:useLocalDpi xmlns:a14="http://schemas.microsoft.com/office/drawing/2010/main" val="0"/>
                        </a:ext>
                      </a:extLst>
                    </a:blip>
                    <a:srcRect t="1" b="3684"/>
                    <a:stretch/>
                  </pic:blipFill>
                  <pic:spPr bwMode="auto">
                    <a:xfrm>
                      <a:off x="0" y="0"/>
                      <a:ext cx="1574518" cy="802862"/>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rsidR="008A26F2" w:rsidP="000F58C8" w:rsidRDefault="00640869" w14:paraId="1FC0C5FF" w14:textId="19EE990D">
      <w:pPr>
        <w:tabs>
          <w:tab w:val="left" w:pos="1369"/>
        </w:tabs>
      </w:pPr>
      <w:r>
        <w:drawing>
          <wp:inline wp14:editId="60EDB8BA" wp14:anchorId="2C3ED9E7">
            <wp:extent cx="4572000" cy="866775"/>
            <wp:effectExtent l="0" t="0" r="0" b="0"/>
            <wp:docPr id="873598837" name="" title=""/>
            <wp:cNvGraphicFramePr>
              <a:graphicFrameLocks noChangeAspect="1"/>
            </wp:cNvGraphicFramePr>
            <a:graphic>
              <a:graphicData uri="http://schemas.openxmlformats.org/drawingml/2006/picture">
                <pic:pic>
                  <pic:nvPicPr>
                    <pic:cNvPr id="0" name=""/>
                    <pic:cNvPicPr/>
                  </pic:nvPicPr>
                  <pic:blipFill>
                    <a:blip r:embed="R0faf96aa5a744c72">
                      <a:extLst>
                        <a:ext xmlns:a="http://schemas.openxmlformats.org/drawingml/2006/main" uri="{28A0092B-C50C-407E-A947-70E740481C1C}">
                          <a14:useLocalDpi val="0"/>
                        </a:ext>
                      </a:extLst>
                    </a:blip>
                    <a:stretch>
                      <a:fillRect/>
                    </a:stretch>
                  </pic:blipFill>
                  <pic:spPr>
                    <a:xfrm>
                      <a:off x="0" y="0"/>
                      <a:ext cx="4572000" cy="866775"/>
                    </a:xfrm>
                    <a:prstGeom prst="rect">
                      <a:avLst/>
                    </a:prstGeom>
                  </pic:spPr>
                </pic:pic>
              </a:graphicData>
            </a:graphic>
          </wp:inline>
        </w:drawing>
      </w:r>
    </w:p>
    <w:p w:rsidR="008A26F2" w:rsidP="028F209E" w:rsidRDefault="00640869" w14:paraId="3617552B" w14:textId="6BB8C248">
      <w:pPr>
        <w:pStyle w:val="Normal"/>
        <w:tabs>
          <w:tab w:val="left" w:pos="1369"/>
        </w:tabs>
      </w:pPr>
    </w:p>
    <w:p w:rsidR="008A26F2" w:rsidP="028F209E" w:rsidRDefault="00640869" w14:paraId="3107B051" w14:textId="588B3255">
      <w:pPr>
        <w:pStyle w:val="Normal"/>
        <w:tabs>
          <w:tab w:val="left" w:pos="1369"/>
        </w:tabs>
        <w:rPr>
          <w:color w:val="FF0000"/>
        </w:rPr>
      </w:pPr>
      <w:r w:rsidRPr="028F209E" w:rsidR="028F209E">
        <w:rPr>
          <w:color w:val="FF0000"/>
        </w:rPr>
        <w:t>The /</w:t>
      </w:r>
      <w:r w:rsidRPr="028F209E" w:rsidR="028F209E">
        <w:rPr>
          <w:color w:val="FF0000"/>
        </w:rPr>
        <w:t>etc</w:t>
      </w:r>
      <w:r w:rsidRPr="028F209E" w:rsidR="028F209E">
        <w:rPr>
          <w:color w:val="FF0000"/>
        </w:rPr>
        <w:t>/</w:t>
      </w:r>
      <w:r w:rsidRPr="028F209E" w:rsidR="028F209E">
        <w:rPr>
          <w:color w:val="FF0000"/>
        </w:rPr>
        <w:t>resolv.conf</w:t>
      </w:r>
      <w:r w:rsidRPr="028F209E" w:rsidR="028F209E">
        <w:rPr>
          <w:color w:val="FF0000"/>
        </w:rPr>
        <w:t xml:space="preserve"> file </w:t>
      </w:r>
      <w:r w:rsidRPr="028F209E" w:rsidR="028F209E">
        <w:rPr>
          <w:color w:val="FF0000"/>
        </w:rPr>
        <w:t>contains</w:t>
      </w:r>
      <w:r w:rsidRPr="028F209E" w:rsidR="028F209E">
        <w:rPr>
          <w:color w:val="FF0000"/>
        </w:rPr>
        <w:t xml:space="preserve"> two DNS records. One of them is 192.168.44.200. Therefore, it is included in the list even if the expected out.txt does not contain it.</w:t>
      </w:r>
    </w:p>
    <w:sectPr w:rsidRPr="008A26F2" w:rsidR="00092D1C" w:rsidSect="00F62F14">
      <w:footerReference w:type="default" r:id="rId15"/>
      <w:pgSz w:w="12240" w:h="15840" w:orient="portrait"/>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31A2D" w:rsidP="003A20D8" w:rsidRDefault="00631A2D" w14:paraId="63882166" w14:textId="77777777">
      <w:pPr>
        <w:spacing w:after="0" w:line="240" w:lineRule="auto"/>
      </w:pPr>
      <w:r>
        <w:separator/>
      </w:r>
    </w:p>
  </w:endnote>
  <w:endnote w:type="continuationSeparator" w:id="0">
    <w:p w:rsidR="00631A2D" w:rsidP="003A20D8" w:rsidRDefault="00631A2D" w14:paraId="68FFAB5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4E"/>
    <w:family w:val="auto"/>
    <w:pitch w:val="variable"/>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4E"/>
    <w:family w:val="auto"/>
    <w:pitch w:val="variable"/>
    <w:sig w:usb0="00000001" w:usb1="08070000" w:usb2="00000010" w:usb3="00000000" w:csb0="00020000" w:csb1="00000000"/>
  </w:font>
  <w:font w:name="Lucida Grande">
    <w:panose1 w:val="020B06000405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52E2D" w:rsidRDefault="00DF270F" w14:paraId="4624FE1F" w14:textId="04E2175F">
    <w:pPr>
      <w:pStyle w:val="Footer"/>
    </w:pPr>
    <w:r>
      <w:t>ISTE-444</w:t>
    </w:r>
    <w:r w:rsidR="00552E2D">
      <w:ptab w:alignment="center" w:relativeTo="margin" w:leader="none"/>
    </w:r>
    <w:r w:rsidR="00552E2D">
      <w:fldChar w:fldCharType="begin"/>
    </w:r>
    <w:r w:rsidR="00552E2D">
      <w:instrText xml:space="preserve"> PAGE   \* MERGEFORMAT </w:instrText>
    </w:r>
    <w:r w:rsidR="00552E2D">
      <w:fldChar w:fldCharType="separate"/>
    </w:r>
    <w:r>
      <w:rPr>
        <w:noProof/>
      </w:rPr>
      <w:t>1</w:t>
    </w:r>
    <w:r w:rsidR="00552E2D">
      <w:rPr>
        <w:noProof/>
      </w:rPr>
      <w:fldChar w:fldCharType="end"/>
    </w:r>
    <w:r w:rsidR="00552E2D">
      <w:ptab w:alignment="right" w:relativeTo="margin" w:leader="none"/>
    </w:r>
    <w:r>
      <w:t>Lab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31A2D" w:rsidP="003A20D8" w:rsidRDefault="00631A2D" w14:paraId="73209C3C" w14:textId="77777777">
      <w:pPr>
        <w:spacing w:after="0" w:line="240" w:lineRule="auto"/>
      </w:pPr>
      <w:r>
        <w:separator/>
      </w:r>
    </w:p>
  </w:footnote>
  <w:footnote w:type="continuationSeparator" w:id="0">
    <w:p w:rsidR="00631A2D" w:rsidP="003A20D8" w:rsidRDefault="00631A2D" w14:paraId="1267A99C"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F77C2"/>
    <w:multiLevelType w:val="hybridMultilevel"/>
    <w:tmpl w:val="3842AC86"/>
    <w:lvl w:ilvl="0" w:tplc="04090019">
      <w:start w:val="1"/>
      <w:numFmt w:val="lowerLetter"/>
      <w:lvlText w:val="%1."/>
      <w:lvlJc w:val="left"/>
      <w:pPr>
        <w:ind w:left="360" w:hanging="360"/>
      </w:pPr>
    </w:lvl>
    <w:lvl w:ilvl="1" w:tplc="04090001">
      <w:start w:val="1"/>
      <w:numFmt w:val="bullet"/>
      <w:lvlText w:val=""/>
      <w:lvlJc w:val="left"/>
      <w:pPr>
        <w:ind w:left="1080" w:hanging="360"/>
      </w:pPr>
      <w:rPr>
        <w:rFonts w:hint="default" w:ascii="Symbol" w:hAnsi="Symbol"/>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FF2C24"/>
    <w:multiLevelType w:val="hybridMultilevel"/>
    <w:tmpl w:val="3E28F4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22B28"/>
    <w:multiLevelType w:val="hybridMultilevel"/>
    <w:tmpl w:val="99D03C30"/>
    <w:lvl w:ilvl="0" w:tplc="9DB47678">
      <w:start w:val="1"/>
      <w:numFmt w:val="lowerLetter"/>
      <w:lvlText w:val="%1."/>
      <w:lvlJc w:val="left"/>
      <w:pPr>
        <w:ind w:left="360" w:hanging="360"/>
      </w:pPr>
      <w:rPr>
        <w:rFonts w:hint="default" w:ascii="Calibri" w:hAnsi="Calibr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C52849"/>
    <w:multiLevelType w:val="hybridMultilevel"/>
    <w:tmpl w:val="9DE85678"/>
    <w:lvl w:ilvl="0" w:tplc="A156D6E4">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19562C"/>
    <w:multiLevelType w:val="hybridMultilevel"/>
    <w:tmpl w:val="34DC6132"/>
    <w:lvl w:ilvl="0" w:tplc="0409000D">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BC50846"/>
    <w:multiLevelType w:val="hybridMultilevel"/>
    <w:tmpl w:val="0B68E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109C1"/>
    <w:multiLevelType w:val="hybridMultilevel"/>
    <w:tmpl w:val="15F019E6"/>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943A17"/>
    <w:multiLevelType w:val="hybridMultilevel"/>
    <w:tmpl w:val="9202E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24784F"/>
    <w:multiLevelType w:val="hybridMultilevel"/>
    <w:tmpl w:val="6D1EB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787277"/>
    <w:multiLevelType w:val="hybridMultilevel"/>
    <w:tmpl w:val="2AF093E6"/>
    <w:lvl w:ilvl="0" w:tplc="3B0498FA">
      <w:start w:val="8"/>
      <w:numFmt w:val="lowerLetter"/>
      <w:lvlText w:val="%1."/>
      <w:lvlJc w:val="left"/>
      <w:pPr>
        <w:ind w:left="360" w:hanging="360"/>
      </w:pPr>
      <w:rPr>
        <w:rFonts w:hint="default" w:ascii="Calibri" w:hAnsi="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924E24"/>
    <w:multiLevelType w:val="hybridMultilevel"/>
    <w:tmpl w:val="1A0A6AF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DAF4945"/>
    <w:multiLevelType w:val="hybridMultilevel"/>
    <w:tmpl w:val="AF86379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FD54DDC"/>
    <w:multiLevelType w:val="hybridMultilevel"/>
    <w:tmpl w:val="2EC6D3A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6DE16E3"/>
    <w:multiLevelType w:val="hybridMultilevel"/>
    <w:tmpl w:val="63E6DDFA"/>
    <w:lvl w:ilvl="0" w:tplc="52B8E3B0">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7336255"/>
    <w:multiLevelType w:val="hybridMultilevel"/>
    <w:tmpl w:val="165ACA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73E12AA"/>
    <w:multiLevelType w:val="hybridMultilevel"/>
    <w:tmpl w:val="8398E8C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6" w15:restartNumberingAfterBreak="0">
    <w:nsid w:val="37D2359B"/>
    <w:multiLevelType w:val="hybridMultilevel"/>
    <w:tmpl w:val="5BD438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7348A6"/>
    <w:multiLevelType w:val="hybridMultilevel"/>
    <w:tmpl w:val="9CB2C5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F06B29"/>
    <w:multiLevelType w:val="hybridMultilevel"/>
    <w:tmpl w:val="AA96D4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5B15FBB"/>
    <w:multiLevelType w:val="hybridMultilevel"/>
    <w:tmpl w:val="1AC0C1C8"/>
    <w:lvl w:ilvl="0" w:tplc="55B2E5AC">
      <w:start w:val="8"/>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526BB0"/>
    <w:multiLevelType w:val="hybridMultilevel"/>
    <w:tmpl w:val="30BE32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A125097"/>
    <w:multiLevelType w:val="hybridMultilevel"/>
    <w:tmpl w:val="BD8A10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633BF0"/>
    <w:multiLevelType w:val="hybridMultilevel"/>
    <w:tmpl w:val="49BAB7F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4A7431D"/>
    <w:multiLevelType w:val="hybridMultilevel"/>
    <w:tmpl w:val="2A4E660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88245E3"/>
    <w:multiLevelType w:val="hybridMultilevel"/>
    <w:tmpl w:val="98B854A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046DE6"/>
    <w:multiLevelType w:val="hybridMultilevel"/>
    <w:tmpl w:val="D95884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B55CB2"/>
    <w:multiLevelType w:val="hybridMultilevel"/>
    <w:tmpl w:val="B54463AE"/>
    <w:lvl w:ilvl="0" w:tplc="BEC058D0">
      <w:start w:val="6"/>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BE12F7"/>
    <w:multiLevelType w:val="hybridMultilevel"/>
    <w:tmpl w:val="861C6A9C"/>
    <w:lvl w:ilvl="0" w:tplc="63F4FC6E">
      <w:start w:val="7"/>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2AB73E6"/>
    <w:multiLevelType w:val="hybridMultilevel"/>
    <w:tmpl w:val="1CAC53A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9" w15:restartNumberingAfterBreak="0">
    <w:nsid w:val="672F47E1"/>
    <w:multiLevelType w:val="hybridMultilevel"/>
    <w:tmpl w:val="9CCCDF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CB3523"/>
    <w:multiLevelType w:val="hybridMultilevel"/>
    <w:tmpl w:val="729891F8"/>
    <w:lvl w:ilvl="0" w:tplc="9EF0DBFC">
      <w:start w:val="7"/>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A53128"/>
    <w:multiLevelType w:val="hybridMultilevel"/>
    <w:tmpl w:val="DB84F43E"/>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FA733F3"/>
    <w:multiLevelType w:val="hybridMultilevel"/>
    <w:tmpl w:val="67CED7E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4F10174"/>
    <w:multiLevelType w:val="hybridMultilevel"/>
    <w:tmpl w:val="E21855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0C6CFD"/>
    <w:multiLevelType w:val="hybridMultilevel"/>
    <w:tmpl w:val="E5360C42"/>
    <w:lvl w:ilvl="0" w:tplc="7D024498">
      <w:start w:val="4"/>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9A4F9A"/>
    <w:multiLevelType w:val="hybridMultilevel"/>
    <w:tmpl w:val="1F64A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800601"/>
    <w:multiLevelType w:val="hybridMultilevel"/>
    <w:tmpl w:val="2C9233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6"/>
  </w:num>
  <w:num w:numId="3">
    <w:abstractNumId w:val="18"/>
  </w:num>
  <w:num w:numId="4">
    <w:abstractNumId w:val="20"/>
  </w:num>
  <w:num w:numId="5">
    <w:abstractNumId w:val="2"/>
  </w:num>
  <w:num w:numId="6">
    <w:abstractNumId w:val="14"/>
  </w:num>
  <w:num w:numId="7">
    <w:abstractNumId w:val="31"/>
  </w:num>
  <w:num w:numId="8">
    <w:abstractNumId w:val="36"/>
  </w:num>
  <w:num w:numId="9">
    <w:abstractNumId w:val="27"/>
  </w:num>
  <w:num w:numId="10">
    <w:abstractNumId w:val="32"/>
  </w:num>
  <w:num w:numId="11">
    <w:abstractNumId w:val="9"/>
  </w:num>
  <w:num w:numId="12">
    <w:abstractNumId w:val="23"/>
  </w:num>
  <w:num w:numId="13">
    <w:abstractNumId w:val="19"/>
  </w:num>
  <w:num w:numId="14">
    <w:abstractNumId w:val="28"/>
  </w:num>
  <w:num w:numId="15">
    <w:abstractNumId w:val="15"/>
  </w:num>
  <w:num w:numId="16">
    <w:abstractNumId w:val="12"/>
  </w:num>
  <w:num w:numId="17">
    <w:abstractNumId w:val="0"/>
  </w:num>
  <w:num w:numId="18">
    <w:abstractNumId w:val="21"/>
  </w:num>
  <w:num w:numId="19">
    <w:abstractNumId w:val="33"/>
  </w:num>
  <w:num w:numId="20">
    <w:abstractNumId w:val="13"/>
  </w:num>
  <w:num w:numId="21">
    <w:abstractNumId w:val="11"/>
  </w:num>
  <w:num w:numId="22">
    <w:abstractNumId w:val="34"/>
  </w:num>
  <w:num w:numId="23">
    <w:abstractNumId w:val="26"/>
  </w:num>
  <w:num w:numId="24">
    <w:abstractNumId w:val="1"/>
  </w:num>
  <w:num w:numId="25">
    <w:abstractNumId w:val="3"/>
  </w:num>
  <w:num w:numId="26">
    <w:abstractNumId w:val="25"/>
  </w:num>
  <w:num w:numId="27">
    <w:abstractNumId w:val="30"/>
  </w:num>
  <w:num w:numId="28">
    <w:abstractNumId w:val="16"/>
  </w:num>
  <w:num w:numId="29">
    <w:abstractNumId w:val="22"/>
  </w:num>
  <w:num w:numId="30">
    <w:abstractNumId w:val="17"/>
  </w:num>
  <w:num w:numId="31">
    <w:abstractNumId w:val="29"/>
  </w:num>
  <w:num w:numId="32">
    <w:abstractNumId w:val="4"/>
  </w:num>
  <w:num w:numId="33">
    <w:abstractNumId w:val="24"/>
  </w:num>
  <w:num w:numId="34">
    <w:abstractNumId w:val="35"/>
  </w:num>
  <w:num w:numId="35">
    <w:abstractNumId w:val="5"/>
  </w:num>
  <w:num w:numId="36">
    <w:abstractNumId w:val="8"/>
  </w:num>
  <w:num w:numId="37">
    <w:abstractNumId w:val="7"/>
  </w:num>
  <w:numIdMacAtCleanup w:val="1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90"/>
  <w:activeWritingStyle w:lang="en-US" w:vendorID="64" w:dllVersion="4096" w:nlCheck="1" w:checkStyle="0" w:appName="MSWord"/>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yNzM2NTI1NjMyMzVW0lEKTi0uzszPAykwqwUAUCP7NiwAAAA="/>
  </w:docVars>
  <w:rsids>
    <w:rsidRoot w:val="003A20D8"/>
    <w:rsid w:val="00002DC4"/>
    <w:rsid w:val="00007068"/>
    <w:rsid w:val="0001434A"/>
    <w:rsid w:val="00020D82"/>
    <w:rsid w:val="00021459"/>
    <w:rsid w:val="00033F62"/>
    <w:rsid w:val="0004368C"/>
    <w:rsid w:val="00051529"/>
    <w:rsid w:val="000519C8"/>
    <w:rsid w:val="000527C3"/>
    <w:rsid w:val="00055189"/>
    <w:rsid w:val="00061C5C"/>
    <w:rsid w:val="00061E7A"/>
    <w:rsid w:val="00065FA2"/>
    <w:rsid w:val="000702B4"/>
    <w:rsid w:val="0007280C"/>
    <w:rsid w:val="0007317B"/>
    <w:rsid w:val="00073FCF"/>
    <w:rsid w:val="00074265"/>
    <w:rsid w:val="00074D29"/>
    <w:rsid w:val="00077B19"/>
    <w:rsid w:val="000806EE"/>
    <w:rsid w:val="00080AF2"/>
    <w:rsid w:val="000817D3"/>
    <w:rsid w:val="00087319"/>
    <w:rsid w:val="00092D1C"/>
    <w:rsid w:val="00094EB0"/>
    <w:rsid w:val="000A25CB"/>
    <w:rsid w:val="000A4034"/>
    <w:rsid w:val="000A581E"/>
    <w:rsid w:val="000D6B1C"/>
    <w:rsid w:val="000E11F4"/>
    <w:rsid w:val="000E51A9"/>
    <w:rsid w:val="000E545C"/>
    <w:rsid w:val="000E57F0"/>
    <w:rsid w:val="000F58C8"/>
    <w:rsid w:val="0010080E"/>
    <w:rsid w:val="00101820"/>
    <w:rsid w:val="001019CD"/>
    <w:rsid w:val="00101CC0"/>
    <w:rsid w:val="001032ED"/>
    <w:rsid w:val="00103338"/>
    <w:rsid w:val="00112B6F"/>
    <w:rsid w:val="00113A39"/>
    <w:rsid w:val="001176B6"/>
    <w:rsid w:val="00120070"/>
    <w:rsid w:val="00121037"/>
    <w:rsid w:val="00130FD8"/>
    <w:rsid w:val="001321FF"/>
    <w:rsid w:val="001372DA"/>
    <w:rsid w:val="00141DA9"/>
    <w:rsid w:val="001559A4"/>
    <w:rsid w:val="001574CE"/>
    <w:rsid w:val="0016526B"/>
    <w:rsid w:val="001724B7"/>
    <w:rsid w:val="00177AE6"/>
    <w:rsid w:val="0018129A"/>
    <w:rsid w:val="0018597E"/>
    <w:rsid w:val="00190205"/>
    <w:rsid w:val="0019081F"/>
    <w:rsid w:val="00191E9F"/>
    <w:rsid w:val="00192051"/>
    <w:rsid w:val="00192D92"/>
    <w:rsid w:val="001A665D"/>
    <w:rsid w:val="001A69CE"/>
    <w:rsid w:val="001A782A"/>
    <w:rsid w:val="001B0598"/>
    <w:rsid w:val="001B618C"/>
    <w:rsid w:val="001D6B51"/>
    <w:rsid w:val="001F779F"/>
    <w:rsid w:val="00201D21"/>
    <w:rsid w:val="002071C8"/>
    <w:rsid w:val="00220493"/>
    <w:rsid w:val="002262BD"/>
    <w:rsid w:val="00227181"/>
    <w:rsid w:val="0023171E"/>
    <w:rsid w:val="00232A0F"/>
    <w:rsid w:val="00233B9E"/>
    <w:rsid w:val="00237E0B"/>
    <w:rsid w:val="00240E3B"/>
    <w:rsid w:val="002421B1"/>
    <w:rsid w:val="00264ACC"/>
    <w:rsid w:val="002658B7"/>
    <w:rsid w:val="002666C4"/>
    <w:rsid w:val="00276E0B"/>
    <w:rsid w:val="002779EF"/>
    <w:rsid w:val="00277B33"/>
    <w:rsid w:val="00277D14"/>
    <w:rsid w:val="002807B2"/>
    <w:rsid w:val="0028418B"/>
    <w:rsid w:val="00286D68"/>
    <w:rsid w:val="00292DE7"/>
    <w:rsid w:val="002A3DE5"/>
    <w:rsid w:val="002A5148"/>
    <w:rsid w:val="002B776D"/>
    <w:rsid w:val="002C0AFE"/>
    <w:rsid w:val="002E7D6B"/>
    <w:rsid w:val="002F1425"/>
    <w:rsid w:val="00301012"/>
    <w:rsid w:val="003027B4"/>
    <w:rsid w:val="00307CCD"/>
    <w:rsid w:val="00311826"/>
    <w:rsid w:val="00312A30"/>
    <w:rsid w:val="00316D1B"/>
    <w:rsid w:val="0032319E"/>
    <w:rsid w:val="00330381"/>
    <w:rsid w:val="003357BF"/>
    <w:rsid w:val="00336792"/>
    <w:rsid w:val="00340549"/>
    <w:rsid w:val="00345E9C"/>
    <w:rsid w:val="003516BC"/>
    <w:rsid w:val="003552A5"/>
    <w:rsid w:val="00360CD0"/>
    <w:rsid w:val="0036370E"/>
    <w:rsid w:val="00363BB0"/>
    <w:rsid w:val="003749B8"/>
    <w:rsid w:val="0038044F"/>
    <w:rsid w:val="00382455"/>
    <w:rsid w:val="0039082F"/>
    <w:rsid w:val="003A0F31"/>
    <w:rsid w:val="003A20D8"/>
    <w:rsid w:val="003A78CE"/>
    <w:rsid w:val="003B0F2B"/>
    <w:rsid w:val="003B5A88"/>
    <w:rsid w:val="003B5C4D"/>
    <w:rsid w:val="003C7E75"/>
    <w:rsid w:val="003D0DF6"/>
    <w:rsid w:val="003D65E7"/>
    <w:rsid w:val="003D77DF"/>
    <w:rsid w:val="003E0D5D"/>
    <w:rsid w:val="003E37DF"/>
    <w:rsid w:val="003E6047"/>
    <w:rsid w:val="003E76D7"/>
    <w:rsid w:val="003F1880"/>
    <w:rsid w:val="003F4BFD"/>
    <w:rsid w:val="004017D1"/>
    <w:rsid w:val="00401874"/>
    <w:rsid w:val="00401E05"/>
    <w:rsid w:val="00406A2F"/>
    <w:rsid w:val="004172B6"/>
    <w:rsid w:val="00423CAC"/>
    <w:rsid w:val="00424BC9"/>
    <w:rsid w:val="00431033"/>
    <w:rsid w:val="00431611"/>
    <w:rsid w:val="00431819"/>
    <w:rsid w:val="00435036"/>
    <w:rsid w:val="004419EE"/>
    <w:rsid w:val="00442709"/>
    <w:rsid w:val="00444BB7"/>
    <w:rsid w:val="0045149D"/>
    <w:rsid w:val="00473D96"/>
    <w:rsid w:val="0047770D"/>
    <w:rsid w:val="00481DF6"/>
    <w:rsid w:val="00484537"/>
    <w:rsid w:val="004904F7"/>
    <w:rsid w:val="00495374"/>
    <w:rsid w:val="004A66FF"/>
    <w:rsid w:val="004B2E0A"/>
    <w:rsid w:val="004B5859"/>
    <w:rsid w:val="004C435A"/>
    <w:rsid w:val="004C729B"/>
    <w:rsid w:val="004E008A"/>
    <w:rsid w:val="004E14E6"/>
    <w:rsid w:val="004E1C28"/>
    <w:rsid w:val="004E62C5"/>
    <w:rsid w:val="004E68F4"/>
    <w:rsid w:val="004E781C"/>
    <w:rsid w:val="004F4B56"/>
    <w:rsid w:val="00501B80"/>
    <w:rsid w:val="00504C6A"/>
    <w:rsid w:val="00510983"/>
    <w:rsid w:val="00510A5F"/>
    <w:rsid w:val="00511752"/>
    <w:rsid w:val="005125F6"/>
    <w:rsid w:val="00513795"/>
    <w:rsid w:val="00527F01"/>
    <w:rsid w:val="005314CA"/>
    <w:rsid w:val="005320D4"/>
    <w:rsid w:val="0053469C"/>
    <w:rsid w:val="00534857"/>
    <w:rsid w:val="00541154"/>
    <w:rsid w:val="00543984"/>
    <w:rsid w:val="00545DE8"/>
    <w:rsid w:val="005463D6"/>
    <w:rsid w:val="005466EB"/>
    <w:rsid w:val="00550BFA"/>
    <w:rsid w:val="00552E2D"/>
    <w:rsid w:val="00554BA9"/>
    <w:rsid w:val="00566FBF"/>
    <w:rsid w:val="00567DBE"/>
    <w:rsid w:val="0057598A"/>
    <w:rsid w:val="00584D3F"/>
    <w:rsid w:val="00585E94"/>
    <w:rsid w:val="00586ABE"/>
    <w:rsid w:val="0059641C"/>
    <w:rsid w:val="005973D3"/>
    <w:rsid w:val="005A5BC9"/>
    <w:rsid w:val="005B24E5"/>
    <w:rsid w:val="005B2DF2"/>
    <w:rsid w:val="005B2E0E"/>
    <w:rsid w:val="005B3E8A"/>
    <w:rsid w:val="005B4E58"/>
    <w:rsid w:val="005B6CB0"/>
    <w:rsid w:val="005C0ED3"/>
    <w:rsid w:val="005C35E1"/>
    <w:rsid w:val="005D338B"/>
    <w:rsid w:val="005D7AA8"/>
    <w:rsid w:val="005E1A2B"/>
    <w:rsid w:val="005E2EE9"/>
    <w:rsid w:val="005E4924"/>
    <w:rsid w:val="005E73BE"/>
    <w:rsid w:val="005F0F62"/>
    <w:rsid w:val="0060026C"/>
    <w:rsid w:val="00611A38"/>
    <w:rsid w:val="00621C32"/>
    <w:rsid w:val="00622A7A"/>
    <w:rsid w:val="006255FB"/>
    <w:rsid w:val="0062692D"/>
    <w:rsid w:val="00630967"/>
    <w:rsid w:val="00631A2D"/>
    <w:rsid w:val="006337A8"/>
    <w:rsid w:val="00640869"/>
    <w:rsid w:val="00640EAD"/>
    <w:rsid w:val="006468B3"/>
    <w:rsid w:val="00646FEF"/>
    <w:rsid w:val="0065572E"/>
    <w:rsid w:val="00656EF3"/>
    <w:rsid w:val="0066084F"/>
    <w:rsid w:val="00663862"/>
    <w:rsid w:val="00664377"/>
    <w:rsid w:val="00665882"/>
    <w:rsid w:val="0066622E"/>
    <w:rsid w:val="00667DF4"/>
    <w:rsid w:val="00685D2C"/>
    <w:rsid w:val="00690A5A"/>
    <w:rsid w:val="0069107A"/>
    <w:rsid w:val="00691A09"/>
    <w:rsid w:val="006966CD"/>
    <w:rsid w:val="006A5F49"/>
    <w:rsid w:val="006B0CEB"/>
    <w:rsid w:val="006B4078"/>
    <w:rsid w:val="006D193B"/>
    <w:rsid w:val="006D1A3A"/>
    <w:rsid w:val="006D72F4"/>
    <w:rsid w:val="006E00D8"/>
    <w:rsid w:val="006E4B07"/>
    <w:rsid w:val="006F3D1F"/>
    <w:rsid w:val="006F4881"/>
    <w:rsid w:val="006F4917"/>
    <w:rsid w:val="006F5801"/>
    <w:rsid w:val="00702C72"/>
    <w:rsid w:val="00707676"/>
    <w:rsid w:val="00710380"/>
    <w:rsid w:val="007113FE"/>
    <w:rsid w:val="00716713"/>
    <w:rsid w:val="007214D0"/>
    <w:rsid w:val="007215A8"/>
    <w:rsid w:val="0072696E"/>
    <w:rsid w:val="007328DD"/>
    <w:rsid w:val="00740D7A"/>
    <w:rsid w:val="0074328A"/>
    <w:rsid w:val="00747FAD"/>
    <w:rsid w:val="0075384D"/>
    <w:rsid w:val="00763768"/>
    <w:rsid w:val="00770567"/>
    <w:rsid w:val="00771D30"/>
    <w:rsid w:val="007744D8"/>
    <w:rsid w:val="0077543F"/>
    <w:rsid w:val="00782A38"/>
    <w:rsid w:val="00787140"/>
    <w:rsid w:val="0078774E"/>
    <w:rsid w:val="00791001"/>
    <w:rsid w:val="00791C58"/>
    <w:rsid w:val="00791CDA"/>
    <w:rsid w:val="00792122"/>
    <w:rsid w:val="00794F33"/>
    <w:rsid w:val="007A21CE"/>
    <w:rsid w:val="007A25E2"/>
    <w:rsid w:val="007B15DE"/>
    <w:rsid w:val="007C2453"/>
    <w:rsid w:val="007D5D59"/>
    <w:rsid w:val="007D709C"/>
    <w:rsid w:val="007E2D0E"/>
    <w:rsid w:val="007F1CBB"/>
    <w:rsid w:val="007F3B77"/>
    <w:rsid w:val="007F4F3A"/>
    <w:rsid w:val="007F775A"/>
    <w:rsid w:val="007F7F7D"/>
    <w:rsid w:val="0080069B"/>
    <w:rsid w:val="00802982"/>
    <w:rsid w:val="008029EC"/>
    <w:rsid w:val="00803CE4"/>
    <w:rsid w:val="00815B9D"/>
    <w:rsid w:val="0082388E"/>
    <w:rsid w:val="00830C49"/>
    <w:rsid w:val="00837E79"/>
    <w:rsid w:val="0084009E"/>
    <w:rsid w:val="008402F6"/>
    <w:rsid w:val="00842F25"/>
    <w:rsid w:val="00850DF0"/>
    <w:rsid w:val="008660C5"/>
    <w:rsid w:val="00866399"/>
    <w:rsid w:val="00866412"/>
    <w:rsid w:val="0087309B"/>
    <w:rsid w:val="0087469A"/>
    <w:rsid w:val="008838A3"/>
    <w:rsid w:val="00883C97"/>
    <w:rsid w:val="00890353"/>
    <w:rsid w:val="00894DBC"/>
    <w:rsid w:val="008A26F2"/>
    <w:rsid w:val="008A3A98"/>
    <w:rsid w:val="008B0531"/>
    <w:rsid w:val="008B21A3"/>
    <w:rsid w:val="008B52D4"/>
    <w:rsid w:val="008C0ADF"/>
    <w:rsid w:val="008D2D0F"/>
    <w:rsid w:val="008E1837"/>
    <w:rsid w:val="008E1E55"/>
    <w:rsid w:val="008E496E"/>
    <w:rsid w:val="008F0ABA"/>
    <w:rsid w:val="008F5726"/>
    <w:rsid w:val="008F7E69"/>
    <w:rsid w:val="00901532"/>
    <w:rsid w:val="00902109"/>
    <w:rsid w:val="00904E38"/>
    <w:rsid w:val="00916134"/>
    <w:rsid w:val="00917412"/>
    <w:rsid w:val="00917458"/>
    <w:rsid w:val="0092293C"/>
    <w:rsid w:val="0092327B"/>
    <w:rsid w:val="00942333"/>
    <w:rsid w:val="009436E2"/>
    <w:rsid w:val="009438F2"/>
    <w:rsid w:val="00952342"/>
    <w:rsid w:val="00952BE7"/>
    <w:rsid w:val="0095535E"/>
    <w:rsid w:val="00956A0E"/>
    <w:rsid w:val="00964F6A"/>
    <w:rsid w:val="009705A5"/>
    <w:rsid w:val="00970E67"/>
    <w:rsid w:val="00970F94"/>
    <w:rsid w:val="009737DF"/>
    <w:rsid w:val="00981057"/>
    <w:rsid w:val="009862C5"/>
    <w:rsid w:val="009A2481"/>
    <w:rsid w:val="009B0F99"/>
    <w:rsid w:val="009B2CA3"/>
    <w:rsid w:val="009B5A8C"/>
    <w:rsid w:val="009B6506"/>
    <w:rsid w:val="009C5449"/>
    <w:rsid w:val="009C5C15"/>
    <w:rsid w:val="009C6CCE"/>
    <w:rsid w:val="009C70DB"/>
    <w:rsid w:val="009D008C"/>
    <w:rsid w:val="009D364D"/>
    <w:rsid w:val="009D4730"/>
    <w:rsid w:val="009D6AA3"/>
    <w:rsid w:val="009E19FC"/>
    <w:rsid w:val="009E39DD"/>
    <w:rsid w:val="009E4127"/>
    <w:rsid w:val="009E63CF"/>
    <w:rsid w:val="009F32B1"/>
    <w:rsid w:val="009F4C9E"/>
    <w:rsid w:val="009F6B02"/>
    <w:rsid w:val="009F7B04"/>
    <w:rsid w:val="00A00142"/>
    <w:rsid w:val="00A0046E"/>
    <w:rsid w:val="00A042F5"/>
    <w:rsid w:val="00A062F2"/>
    <w:rsid w:val="00A10DAD"/>
    <w:rsid w:val="00A13CC1"/>
    <w:rsid w:val="00A15C84"/>
    <w:rsid w:val="00A16228"/>
    <w:rsid w:val="00A17FDD"/>
    <w:rsid w:val="00A2392A"/>
    <w:rsid w:val="00A2674E"/>
    <w:rsid w:val="00A3073A"/>
    <w:rsid w:val="00A31A8B"/>
    <w:rsid w:val="00A41B45"/>
    <w:rsid w:val="00A426AD"/>
    <w:rsid w:val="00A454BA"/>
    <w:rsid w:val="00A77B23"/>
    <w:rsid w:val="00A84044"/>
    <w:rsid w:val="00AA55AC"/>
    <w:rsid w:val="00AA5EE3"/>
    <w:rsid w:val="00AB222E"/>
    <w:rsid w:val="00AB4F9F"/>
    <w:rsid w:val="00AB5A8A"/>
    <w:rsid w:val="00AC0D73"/>
    <w:rsid w:val="00AC131F"/>
    <w:rsid w:val="00AC14FE"/>
    <w:rsid w:val="00AC6126"/>
    <w:rsid w:val="00AD4328"/>
    <w:rsid w:val="00AE2C02"/>
    <w:rsid w:val="00AE3C4E"/>
    <w:rsid w:val="00AE4590"/>
    <w:rsid w:val="00AE561B"/>
    <w:rsid w:val="00AE5ABE"/>
    <w:rsid w:val="00AE5DFD"/>
    <w:rsid w:val="00AF1250"/>
    <w:rsid w:val="00AF340C"/>
    <w:rsid w:val="00AF4054"/>
    <w:rsid w:val="00B00605"/>
    <w:rsid w:val="00B04BE2"/>
    <w:rsid w:val="00B04F42"/>
    <w:rsid w:val="00B145E7"/>
    <w:rsid w:val="00B32243"/>
    <w:rsid w:val="00B46781"/>
    <w:rsid w:val="00B50144"/>
    <w:rsid w:val="00B57E77"/>
    <w:rsid w:val="00B57E95"/>
    <w:rsid w:val="00B60BB7"/>
    <w:rsid w:val="00B774E4"/>
    <w:rsid w:val="00B841CD"/>
    <w:rsid w:val="00B9423D"/>
    <w:rsid w:val="00B9439C"/>
    <w:rsid w:val="00B959BC"/>
    <w:rsid w:val="00BA05F1"/>
    <w:rsid w:val="00BA2656"/>
    <w:rsid w:val="00BA2851"/>
    <w:rsid w:val="00BB1587"/>
    <w:rsid w:val="00BB1E62"/>
    <w:rsid w:val="00BB4517"/>
    <w:rsid w:val="00BC0D80"/>
    <w:rsid w:val="00BC1165"/>
    <w:rsid w:val="00BC1DAD"/>
    <w:rsid w:val="00BD0326"/>
    <w:rsid w:val="00BD1968"/>
    <w:rsid w:val="00BD3D2A"/>
    <w:rsid w:val="00BD4E0F"/>
    <w:rsid w:val="00BE332A"/>
    <w:rsid w:val="00BE359E"/>
    <w:rsid w:val="00BE6607"/>
    <w:rsid w:val="00BE6CF2"/>
    <w:rsid w:val="00BF6041"/>
    <w:rsid w:val="00C31080"/>
    <w:rsid w:val="00C3294C"/>
    <w:rsid w:val="00C36B93"/>
    <w:rsid w:val="00C42D73"/>
    <w:rsid w:val="00C50A58"/>
    <w:rsid w:val="00C52056"/>
    <w:rsid w:val="00C521B5"/>
    <w:rsid w:val="00C5351B"/>
    <w:rsid w:val="00C64C67"/>
    <w:rsid w:val="00C67680"/>
    <w:rsid w:val="00C84BD7"/>
    <w:rsid w:val="00C873B2"/>
    <w:rsid w:val="00C919C4"/>
    <w:rsid w:val="00C92180"/>
    <w:rsid w:val="00C97ECB"/>
    <w:rsid w:val="00CA2FA9"/>
    <w:rsid w:val="00CB35F8"/>
    <w:rsid w:val="00CB6031"/>
    <w:rsid w:val="00CB710D"/>
    <w:rsid w:val="00CC1644"/>
    <w:rsid w:val="00CD08C5"/>
    <w:rsid w:val="00CD5229"/>
    <w:rsid w:val="00CD546A"/>
    <w:rsid w:val="00CE0CF6"/>
    <w:rsid w:val="00CE1420"/>
    <w:rsid w:val="00CE4574"/>
    <w:rsid w:val="00CF0CF2"/>
    <w:rsid w:val="00CF452F"/>
    <w:rsid w:val="00D00C5C"/>
    <w:rsid w:val="00D02D54"/>
    <w:rsid w:val="00D04CFA"/>
    <w:rsid w:val="00D113BC"/>
    <w:rsid w:val="00D12116"/>
    <w:rsid w:val="00D12344"/>
    <w:rsid w:val="00D1772F"/>
    <w:rsid w:val="00D25711"/>
    <w:rsid w:val="00D411EB"/>
    <w:rsid w:val="00D44E70"/>
    <w:rsid w:val="00D476E8"/>
    <w:rsid w:val="00D52DA7"/>
    <w:rsid w:val="00D54D74"/>
    <w:rsid w:val="00D6330F"/>
    <w:rsid w:val="00D63F85"/>
    <w:rsid w:val="00D64E11"/>
    <w:rsid w:val="00D77280"/>
    <w:rsid w:val="00D85A01"/>
    <w:rsid w:val="00D93938"/>
    <w:rsid w:val="00DA09F0"/>
    <w:rsid w:val="00DA1BB5"/>
    <w:rsid w:val="00DA4782"/>
    <w:rsid w:val="00DA5E7B"/>
    <w:rsid w:val="00DA7618"/>
    <w:rsid w:val="00DC4F45"/>
    <w:rsid w:val="00DC7328"/>
    <w:rsid w:val="00DD1D58"/>
    <w:rsid w:val="00DD41D2"/>
    <w:rsid w:val="00DE0283"/>
    <w:rsid w:val="00DE2292"/>
    <w:rsid w:val="00DE5749"/>
    <w:rsid w:val="00DE6ABD"/>
    <w:rsid w:val="00DF270F"/>
    <w:rsid w:val="00DF5E8A"/>
    <w:rsid w:val="00E0310E"/>
    <w:rsid w:val="00E0599B"/>
    <w:rsid w:val="00E05B97"/>
    <w:rsid w:val="00E07643"/>
    <w:rsid w:val="00E1148E"/>
    <w:rsid w:val="00E30B61"/>
    <w:rsid w:val="00E321AA"/>
    <w:rsid w:val="00E32AAB"/>
    <w:rsid w:val="00E34963"/>
    <w:rsid w:val="00E3529B"/>
    <w:rsid w:val="00E36489"/>
    <w:rsid w:val="00E46E2E"/>
    <w:rsid w:val="00E47205"/>
    <w:rsid w:val="00E50DE5"/>
    <w:rsid w:val="00E513E5"/>
    <w:rsid w:val="00E522B1"/>
    <w:rsid w:val="00E54628"/>
    <w:rsid w:val="00E57D17"/>
    <w:rsid w:val="00E60ABD"/>
    <w:rsid w:val="00E675D5"/>
    <w:rsid w:val="00E7177E"/>
    <w:rsid w:val="00E71FE7"/>
    <w:rsid w:val="00E83608"/>
    <w:rsid w:val="00E929CF"/>
    <w:rsid w:val="00E92EDE"/>
    <w:rsid w:val="00E93E4F"/>
    <w:rsid w:val="00EA02C9"/>
    <w:rsid w:val="00EA0448"/>
    <w:rsid w:val="00EA11B2"/>
    <w:rsid w:val="00EA2A87"/>
    <w:rsid w:val="00EB0419"/>
    <w:rsid w:val="00EB6A55"/>
    <w:rsid w:val="00EC15DA"/>
    <w:rsid w:val="00EC16D8"/>
    <w:rsid w:val="00EC24B7"/>
    <w:rsid w:val="00EC7232"/>
    <w:rsid w:val="00ED0C6F"/>
    <w:rsid w:val="00ED517D"/>
    <w:rsid w:val="00ED6045"/>
    <w:rsid w:val="00EE070B"/>
    <w:rsid w:val="00EE0C09"/>
    <w:rsid w:val="00EE6EB1"/>
    <w:rsid w:val="00EE7FE8"/>
    <w:rsid w:val="00F03E12"/>
    <w:rsid w:val="00F047BD"/>
    <w:rsid w:val="00F05E8C"/>
    <w:rsid w:val="00F15978"/>
    <w:rsid w:val="00F16ED0"/>
    <w:rsid w:val="00F211DB"/>
    <w:rsid w:val="00F26F18"/>
    <w:rsid w:val="00F343BE"/>
    <w:rsid w:val="00F4287E"/>
    <w:rsid w:val="00F441AC"/>
    <w:rsid w:val="00F520A3"/>
    <w:rsid w:val="00F557B1"/>
    <w:rsid w:val="00F62F14"/>
    <w:rsid w:val="00F67F5F"/>
    <w:rsid w:val="00F70394"/>
    <w:rsid w:val="00F70F98"/>
    <w:rsid w:val="00F747C7"/>
    <w:rsid w:val="00F8270B"/>
    <w:rsid w:val="00F82ED6"/>
    <w:rsid w:val="00F87E37"/>
    <w:rsid w:val="00F931E6"/>
    <w:rsid w:val="00F95EA3"/>
    <w:rsid w:val="00FA1185"/>
    <w:rsid w:val="00FA1FC9"/>
    <w:rsid w:val="00FA2FB0"/>
    <w:rsid w:val="00FA520B"/>
    <w:rsid w:val="00FB733F"/>
    <w:rsid w:val="00FC58F5"/>
    <w:rsid w:val="00FC5DC6"/>
    <w:rsid w:val="00FD2E8F"/>
    <w:rsid w:val="00FE0A40"/>
    <w:rsid w:val="00FE291A"/>
    <w:rsid w:val="00FE2C06"/>
    <w:rsid w:val="00FE3C5A"/>
    <w:rsid w:val="00FE42BF"/>
    <w:rsid w:val="00FF6240"/>
    <w:rsid w:val="028F20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1842B80"/>
  <w15:docId w15:val="{CA382C81-CD21-9B41-BCF1-89DAE5DCE47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A20D8"/>
    <w:rPr>
      <w:rFonts w:eastAsiaTheme="minorEastAsia"/>
      <w:lang w:eastAsia="ja-JP"/>
    </w:rPr>
  </w:style>
  <w:style w:type="paragraph" w:styleId="Heading1">
    <w:name w:val="heading 1"/>
    <w:basedOn w:val="Normal"/>
    <w:next w:val="Normal"/>
    <w:link w:val="Heading1Char"/>
    <w:uiPriority w:val="9"/>
    <w:qFormat/>
    <w:rsid w:val="003A20D8"/>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20D8"/>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A20D8"/>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20D8"/>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3A20D8"/>
    <w:rPr>
      <w:rFonts w:asciiTheme="majorHAnsi" w:hAnsiTheme="majorHAnsi" w:eastAsiaTheme="majorEastAsia" w:cstheme="majorBidi"/>
      <w:color w:val="2F5496" w:themeColor="accent1" w:themeShade="BF"/>
      <w:sz w:val="26"/>
      <w:szCs w:val="26"/>
    </w:rPr>
  </w:style>
  <w:style w:type="character" w:styleId="IntenseReference">
    <w:name w:val="Intense Reference"/>
    <w:basedOn w:val="DefaultParagraphFont"/>
    <w:uiPriority w:val="32"/>
    <w:qFormat/>
    <w:rsid w:val="003A20D8"/>
    <w:rPr>
      <w:b/>
      <w:bCs/>
      <w:smallCaps/>
      <w:color w:val="4472C4" w:themeColor="accent1"/>
      <w:spacing w:val="5"/>
    </w:rPr>
  </w:style>
  <w:style w:type="paragraph" w:styleId="Header">
    <w:name w:val="header"/>
    <w:basedOn w:val="Normal"/>
    <w:link w:val="HeaderChar"/>
    <w:uiPriority w:val="99"/>
    <w:unhideWhenUsed/>
    <w:rsid w:val="003A20D8"/>
    <w:pPr>
      <w:tabs>
        <w:tab w:val="center" w:pos="4680"/>
        <w:tab w:val="right" w:pos="9360"/>
      </w:tabs>
      <w:spacing w:after="0" w:line="240" w:lineRule="auto"/>
    </w:pPr>
  </w:style>
  <w:style w:type="character" w:styleId="HeaderChar" w:customStyle="1">
    <w:name w:val="Header Char"/>
    <w:basedOn w:val="DefaultParagraphFont"/>
    <w:link w:val="Header"/>
    <w:uiPriority w:val="99"/>
    <w:rsid w:val="003A20D8"/>
    <w:rPr>
      <w:rFonts w:eastAsiaTheme="minorEastAsia"/>
      <w:lang w:eastAsia="ja-JP"/>
    </w:rPr>
  </w:style>
  <w:style w:type="table" w:styleId="TableGrid">
    <w:name w:val="Table Grid"/>
    <w:basedOn w:val="TableNormal"/>
    <w:uiPriority w:val="59"/>
    <w:rsid w:val="003A20D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er">
    <w:name w:val="footer"/>
    <w:basedOn w:val="Normal"/>
    <w:link w:val="FooterChar"/>
    <w:uiPriority w:val="99"/>
    <w:unhideWhenUsed/>
    <w:rsid w:val="003A20D8"/>
    <w:pPr>
      <w:tabs>
        <w:tab w:val="center" w:pos="4680"/>
        <w:tab w:val="right" w:pos="9360"/>
      </w:tabs>
      <w:spacing w:after="0" w:line="240" w:lineRule="auto"/>
    </w:pPr>
  </w:style>
  <w:style w:type="character" w:styleId="FooterChar" w:customStyle="1">
    <w:name w:val="Footer Char"/>
    <w:basedOn w:val="DefaultParagraphFont"/>
    <w:link w:val="Footer"/>
    <w:uiPriority w:val="99"/>
    <w:rsid w:val="003A20D8"/>
    <w:rPr>
      <w:rFonts w:eastAsiaTheme="minorEastAsia"/>
      <w:lang w:eastAsia="ja-JP"/>
    </w:rPr>
  </w:style>
  <w:style w:type="character" w:styleId="Heading3Char" w:customStyle="1">
    <w:name w:val="Heading 3 Char"/>
    <w:basedOn w:val="DefaultParagraphFont"/>
    <w:link w:val="Heading3"/>
    <w:uiPriority w:val="9"/>
    <w:rsid w:val="003A20D8"/>
    <w:rPr>
      <w:rFonts w:asciiTheme="majorHAnsi" w:hAnsiTheme="majorHAnsi" w:eastAsiaTheme="majorEastAsia" w:cstheme="majorBidi"/>
      <w:color w:val="1F3763" w:themeColor="accent1" w:themeShade="7F"/>
      <w:sz w:val="24"/>
      <w:szCs w:val="24"/>
      <w:lang w:eastAsia="ja-JP"/>
    </w:rPr>
  </w:style>
  <w:style w:type="character" w:styleId="Heading4Char" w:customStyle="1">
    <w:name w:val="Heading 4 Char"/>
    <w:basedOn w:val="DefaultParagraphFont"/>
    <w:link w:val="Heading4"/>
    <w:uiPriority w:val="9"/>
    <w:rsid w:val="003A20D8"/>
    <w:rPr>
      <w:rFonts w:asciiTheme="majorHAnsi" w:hAnsiTheme="majorHAnsi" w:eastAsiaTheme="majorEastAsia" w:cstheme="majorBidi"/>
      <w:i/>
      <w:iCs/>
      <w:color w:val="2F5496" w:themeColor="accent1" w:themeShade="BF"/>
      <w:lang w:eastAsia="ja-JP"/>
    </w:rPr>
  </w:style>
  <w:style w:type="character" w:styleId="Heading1Char" w:customStyle="1">
    <w:name w:val="Heading 1 Char"/>
    <w:basedOn w:val="DefaultParagraphFont"/>
    <w:link w:val="Heading1"/>
    <w:uiPriority w:val="9"/>
    <w:rsid w:val="003A20D8"/>
    <w:rPr>
      <w:rFonts w:asciiTheme="majorHAnsi" w:hAnsiTheme="majorHAnsi" w:eastAsiaTheme="majorEastAsia" w:cstheme="majorBidi"/>
      <w:color w:val="2F5496" w:themeColor="accent1" w:themeShade="BF"/>
      <w:sz w:val="32"/>
      <w:szCs w:val="32"/>
      <w:lang w:eastAsia="ja-JP"/>
    </w:rPr>
  </w:style>
  <w:style w:type="paragraph" w:styleId="ListParagraph">
    <w:name w:val="List Paragraph"/>
    <w:basedOn w:val="Normal"/>
    <w:uiPriority w:val="34"/>
    <w:qFormat/>
    <w:rsid w:val="00033F62"/>
    <w:pPr>
      <w:ind w:left="720"/>
      <w:contextualSpacing/>
    </w:pPr>
  </w:style>
  <w:style w:type="character" w:styleId="Hyperlink">
    <w:name w:val="Hyperlink"/>
    <w:basedOn w:val="DefaultParagraphFont"/>
    <w:uiPriority w:val="99"/>
    <w:unhideWhenUsed/>
    <w:rsid w:val="006468B3"/>
    <w:rPr>
      <w:color w:val="0563C1" w:themeColor="hyperlink"/>
      <w:u w:val="single"/>
    </w:rPr>
  </w:style>
  <w:style w:type="character" w:styleId="UnresolvedMention1" w:customStyle="1">
    <w:name w:val="Unresolved Mention1"/>
    <w:basedOn w:val="DefaultParagraphFont"/>
    <w:uiPriority w:val="99"/>
    <w:semiHidden/>
    <w:unhideWhenUsed/>
    <w:rsid w:val="006468B3"/>
    <w:rPr>
      <w:color w:val="808080"/>
      <w:shd w:val="clear" w:color="auto" w:fill="E6E6E6"/>
    </w:rPr>
  </w:style>
  <w:style w:type="character" w:styleId="annotate" w:customStyle="1">
    <w:name w:val="annotate"/>
    <w:basedOn w:val="DefaultParagraphFont"/>
    <w:rsid w:val="004904F7"/>
  </w:style>
  <w:style w:type="paragraph" w:styleId="FootnoteText">
    <w:name w:val="footnote text"/>
    <w:basedOn w:val="Normal"/>
    <w:link w:val="FootnoteTextChar"/>
    <w:uiPriority w:val="99"/>
    <w:semiHidden/>
    <w:unhideWhenUsed/>
    <w:rsid w:val="004904F7"/>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4904F7"/>
    <w:rPr>
      <w:rFonts w:eastAsiaTheme="minorEastAsia"/>
      <w:sz w:val="20"/>
      <w:szCs w:val="20"/>
      <w:lang w:eastAsia="ja-JP"/>
    </w:rPr>
  </w:style>
  <w:style w:type="character" w:styleId="FootnoteReference">
    <w:name w:val="footnote reference"/>
    <w:basedOn w:val="DefaultParagraphFont"/>
    <w:uiPriority w:val="99"/>
    <w:semiHidden/>
    <w:unhideWhenUsed/>
    <w:rsid w:val="004904F7"/>
    <w:rPr>
      <w:vertAlign w:val="superscript"/>
    </w:rPr>
  </w:style>
  <w:style w:type="paragraph" w:styleId="NoSpacing">
    <w:name w:val="No Spacing"/>
    <w:uiPriority w:val="1"/>
    <w:qFormat/>
    <w:rsid w:val="00F26F18"/>
    <w:pPr>
      <w:spacing w:after="0" w:line="240" w:lineRule="auto"/>
    </w:pPr>
  </w:style>
  <w:style w:type="paragraph" w:styleId="BalloonText">
    <w:name w:val="Balloon Text"/>
    <w:basedOn w:val="Normal"/>
    <w:link w:val="BalloonTextChar"/>
    <w:uiPriority w:val="99"/>
    <w:semiHidden/>
    <w:unhideWhenUsed/>
    <w:rsid w:val="00DF270F"/>
    <w:pPr>
      <w:spacing w:after="0" w:line="240" w:lineRule="auto"/>
    </w:pPr>
    <w:rPr>
      <w:rFonts w:ascii="Lucida Grande" w:hAnsi="Lucida Grande"/>
      <w:sz w:val="18"/>
      <w:szCs w:val="18"/>
    </w:rPr>
  </w:style>
  <w:style w:type="character" w:styleId="BalloonTextChar" w:customStyle="1">
    <w:name w:val="Balloon Text Char"/>
    <w:basedOn w:val="DefaultParagraphFont"/>
    <w:link w:val="BalloonText"/>
    <w:uiPriority w:val="99"/>
    <w:semiHidden/>
    <w:rsid w:val="00DF270F"/>
    <w:rPr>
      <w:rFonts w:ascii="Lucida Grande" w:hAnsi="Lucida Grande" w:eastAsiaTheme="minorEastAsia"/>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10687">
      <w:bodyDiv w:val="1"/>
      <w:marLeft w:val="0"/>
      <w:marRight w:val="0"/>
      <w:marTop w:val="0"/>
      <w:marBottom w:val="0"/>
      <w:divBdr>
        <w:top w:val="none" w:sz="0" w:space="0" w:color="auto"/>
        <w:left w:val="none" w:sz="0" w:space="0" w:color="auto"/>
        <w:bottom w:val="none" w:sz="0" w:space="0" w:color="auto"/>
        <w:right w:val="none" w:sz="0" w:space="0" w:color="auto"/>
      </w:divBdr>
    </w:div>
    <w:div w:id="1173566873">
      <w:bodyDiv w:val="1"/>
      <w:marLeft w:val="0"/>
      <w:marRight w:val="0"/>
      <w:marTop w:val="0"/>
      <w:marBottom w:val="0"/>
      <w:divBdr>
        <w:top w:val="none" w:sz="0" w:space="0" w:color="auto"/>
        <w:left w:val="none" w:sz="0" w:space="0" w:color="auto"/>
        <w:bottom w:val="none" w:sz="0" w:space="0" w:color="auto"/>
        <w:right w:val="none" w:sz="0" w:space="0" w:color="auto"/>
      </w:divBdr>
      <w:divsChild>
        <w:div w:id="1947887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theme" Target="theme/theme1.xml" Id="rId17" /><Relationship Type="http://schemas.openxmlformats.org/officeDocument/2006/relationships/numbering" Target="numbering.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webSettings" Target="webSettings.xml" Id="rId5" /><Relationship Type="http://schemas.openxmlformats.org/officeDocument/2006/relationships/footer" Target="footer1.xml" Id="rId15" /><Relationship Type="http://schemas.openxmlformats.org/officeDocument/2006/relationships/image" Target="media/image3.png" Id="rId10"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7.png" Id="rId14" /><Relationship Type="http://schemas.openxmlformats.org/officeDocument/2006/relationships/image" Target="/media/image7.png" Id="R3cea421159a74ec1" /><Relationship Type="http://schemas.openxmlformats.org/officeDocument/2006/relationships/image" Target="/media/image8.png" Id="Rd4d174ef3f2441f5" /><Relationship Type="http://schemas.openxmlformats.org/officeDocument/2006/relationships/image" Target="/media/image9.png" Id="Rb08d0c06b9004364" /><Relationship Type="http://schemas.openxmlformats.org/officeDocument/2006/relationships/image" Target="/media/imagea.png" Id="Rb5d3a77680c44541" /><Relationship Type="http://schemas.openxmlformats.org/officeDocument/2006/relationships/image" Target="/media/imageb.png" Id="Reae88517e1594745" /><Relationship Type="http://schemas.openxmlformats.org/officeDocument/2006/relationships/image" Target="/media/imagec.png" Id="Rf9a046ffd96c445a" /><Relationship Type="http://schemas.openxmlformats.org/officeDocument/2006/relationships/image" Target="/media/imaged.png" Id="R74de96ae414044b0" /><Relationship Type="http://schemas.openxmlformats.org/officeDocument/2006/relationships/image" Target="/media/imagee.png" Id="R0faf96aa5a744c7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15875" cap="flat" cmpd="sng" algn="ctr">
          <a:solidFill>
            <a:srgbClr val="FF0000"/>
          </a:solidFill>
          <a:prstDash val="solid"/>
          <a:miter lim="800000"/>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pDef>
    <a:lnDef>
      <a:spPr>
        <a:ln w="12700">
          <a:solidFill>
            <a:srgbClr val="FF0000"/>
          </a:solidFill>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22599-847E-7541-BF8A-22C9EF0320E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arret Arcoraci</dc:creator>
  <keywords/>
  <dc:description/>
  <lastModifiedBy>Andrea Pallotta</lastModifiedBy>
  <revision>230</revision>
  <dcterms:created xsi:type="dcterms:W3CDTF">2018-09-05T14:33:00.0000000Z</dcterms:created>
  <dcterms:modified xsi:type="dcterms:W3CDTF">2023-01-11T11:14:26.6944336Z</dcterms:modified>
</coreProperties>
</file>